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A012E1" w:rsidRPr="00A012E1" w14:paraId="53FF125C" w14:textId="77777777" w:rsidTr="005C0C37">
        <w:trPr>
          <w:trHeight w:val="1401"/>
        </w:trPr>
        <w:tc>
          <w:tcPr>
            <w:tcW w:w="3472" w:type="dxa"/>
            <w:vAlign w:val="center"/>
          </w:tcPr>
          <w:p w14:paraId="092DD24E" w14:textId="77777777" w:rsidR="00A012E1" w:rsidRPr="00A012E1" w:rsidRDefault="00A012E1" w:rsidP="00A012E1">
            <w:pPr>
              <w:jc w:val="center"/>
              <w:rPr>
                <w:b/>
                <w:bCs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14:paraId="3DE9BDFF" w14:textId="77777777" w:rsidR="00A012E1" w:rsidRPr="00A012E1" w:rsidRDefault="00A012E1" w:rsidP="00A012E1">
            <w:pPr>
              <w:jc w:val="center"/>
              <w:rPr>
                <w:b/>
                <w:bCs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14:paraId="4B2ABA4D" w14:textId="77777777" w:rsidR="00A012E1" w:rsidRPr="00A012E1" w:rsidRDefault="00A012E1" w:rsidP="00A012E1">
            <w:pPr>
              <w:jc w:val="center"/>
              <w:rPr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14:paraId="4139ED92" w14:textId="77777777" w:rsidR="00A012E1" w:rsidRPr="00A012E1" w:rsidRDefault="00A012E1" w:rsidP="00A012E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14:paraId="665BCC75" w14:textId="77777777" w:rsidR="00A012E1" w:rsidRPr="00A012E1" w:rsidRDefault="00A012E1" w:rsidP="00A012E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14:paraId="6ABF9D36" w14:textId="77777777" w:rsidR="00A012E1" w:rsidRPr="00A012E1" w:rsidRDefault="00A012E1" w:rsidP="00A012E1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14:paraId="7B7022EB" w14:textId="77777777" w:rsidR="00B619DF" w:rsidRPr="007F5043" w:rsidRDefault="0042522D" w:rsidP="00C16C21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7CA10E8" wp14:editId="5DF77337">
                <wp:simplePos x="0" y="0"/>
                <wp:positionH relativeFrom="column">
                  <wp:posOffset>353695</wp:posOffset>
                </wp:positionH>
                <wp:positionV relativeFrom="paragraph">
                  <wp:posOffset>246380</wp:posOffset>
                </wp:positionV>
                <wp:extent cx="6353175" cy="838200"/>
                <wp:effectExtent l="0" t="0" r="28575" b="19050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838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DDFC9E3" w14:textId="77777777" w:rsidR="00251362" w:rsidRDefault="00275343" w:rsidP="00147780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تفرغين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جزئياً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  <w:r w:rsidR="0067044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5E2C73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19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/  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20 </w:t>
                            </w:r>
                            <w:r w:rsidR="005E2C73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  <w:r w:rsidR="00251362" w:rsidRPr="00251362"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251362"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251362" w:rsidRPr="00251362"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 </w:t>
                            </w:r>
                          </w:p>
                          <w:p w14:paraId="3D50EB79" w14:textId="77777777" w:rsidR="00251362" w:rsidRPr="00251362" w:rsidRDefault="00251362" w:rsidP="0025136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14:paraId="64664AE9" w14:textId="77777777" w:rsidR="00275343" w:rsidRDefault="00275343" w:rsidP="00251362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7CA10E8" id="AutoShape 3" o:spid="_x0000_s1026" style="position:absolute;left:0;text-align:left;margin-left:27.85pt;margin-top:19.4pt;width:500.25pt;height:6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">
                <v:textbox>
                  <w:txbxContent>
                    <w:p w14:paraId="6DDFC9E3" w14:textId="77777777" w:rsidR="00251362" w:rsidRDefault="00275343" w:rsidP="00147780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متفرغين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جزئياً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دراسي</w:t>
                      </w:r>
                      <w:r w:rsidR="00670442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5E2C73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19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/   </w:t>
                      </w:r>
                      <w:r w:rsidR="00147780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20 </w:t>
                      </w:r>
                      <w:r w:rsidR="005E2C73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  <w:r w:rsidR="00251362" w:rsidRPr="00251362"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251362"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251362" w:rsidRPr="00251362"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 </w:t>
                      </w:r>
                    </w:p>
                    <w:p w14:paraId="3D50EB79" w14:textId="77777777" w:rsidR="00251362" w:rsidRPr="00251362" w:rsidRDefault="00251362" w:rsidP="00251362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14:paraId="64664AE9" w14:textId="77777777" w:rsidR="00275343" w:rsidRDefault="00275343" w:rsidP="00251362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7F886DD" w14:textId="77777777" w:rsidR="00B619DF" w:rsidRPr="007F5043" w:rsidRDefault="00B619DF" w:rsidP="00B619DF">
      <w:pPr>
        <w:rPr>
          <w:sz w:val="28"/>
          <w:szCs w:val="28"/>
          <w:rtl/>
          <w:lang w:bidi="ar-IQ"/>
        </w:rPr>
      </w:pPr>
    </w:p>
    <w:p w14:paraId="345A7892" w14:textId="77777777"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14:paraId="0DD039EE" w14:textId="77777777" w:rsidR="006571ED" w:rsidRDefault="006571ED" w:rsidP="006571ED">
      <w:pPr>
        <w:pStyle w:val="NoSpacing"/>
        <w:rPr>
          <w:b/>
          <w:bCs/>
          <w:sz w:val="36"/>
          <w:szCs w:val="28"/>
          <w:rtl/>
        </w:rPr>
      </w:pPr>
    </w:p>
    <w:p w14:paraId="084B1E7B" w14:textId="77777777" w:rsidR="006571ED" w:rsidRDefault="006571ED" w:rsidP="006571ED">
      <w:pPr>
        <w:pStyle w:val="NoSpacing"/>
        <w:rPr>
          <w:b/>
          <w:bCs/>
          <w:sz w:val="36"/>
          <w:szCs w:val="28"/>
          <w:rtl/>
        </w:rPr>
      </w:pPr>
    </w:p>
    <w:p w14:paraId="44DCFEF1" w14:textId="77777777" w:rsidR="006571ED" w:rsidRPr="00E756C6" w:rsidRDefault="006571ED" w:rsidP="006571ED">
      <w:pPr>
        <w:pStyle w:val="NoSpacing"/>
        <w:rPr>
          <w:b/>
          <w:bCs/>
          <w:sz w:val="36"/>
          <w:szCs w:val="28"/>
          <w:rtl/>
        </w:rPr>
      </w:pPr>
      <w:r w:rsidRPr="00E756C6">
        <w:rPr>
          <w:rFonts w:hint="eastAsia"/>
          <w:b/>
          <w:bCs/>
          <w:sz w:val="36"/>
          <w:szCs w:val="28"/>
          <w:rtl/>
        </w:rPr>
        <w:t>البيانات</w:t>
      </w:r>
      <w:r w:rsidRPr="00E756C6">
        <w:rPr>
          <w:b/>
          <w:bCs/>
          <w:sz w:val="36"/>
          <w:szCs w:val="28"/>
          <w:rtl/>
        </w:rPr>
        <w:t xml:space="preserve"> </w:t>
      </w:r>
      <w:r w:rsidRPr="00E756C6">
        <w:rPr>
          <w:rFonts w:hint="eastAsia"/>
          <w:b/>
          <w:bCs/>
          <w:sz w:val="36"/>
          <w:szCs w:val="28"/>
          <w:rtl/>
        </w:rPr>
        <w:t>الرئيسة</w:t>
      </w:r>
      <w:r>
        <w:rPr>
          <w:b/>
          <w:bCs/>
          <w:sz w:val="36"/>
          <w:szCs w:val="28"/>
          <w:rtl/>
        </w:rPr>
        <w:t xml:space="preserve"> </w:t>
      </w:r>
      <w:r w:rsidRPr="00E756C6">
        <w:rPr>
          <w:b/>
          <w:bCs/>
          <w:sz w:val="36"/>
          <w:szCs w:val="28"/>
          <w:rtl/>
        </w:rPr>
        <w:t>:</w:t>
      </w:r>
    </w:p>
    <w:p w14:paraId="6D2D4E79" w14:textId="77777777" w:rsidR="006571ED" w:rsidRPr="00B619DF" w:rsidRDefault="0042522D" w:rsidP="006571ED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90BE423" wp14:editId="583C06C7">
                <wp:simplePos x="0" y="0"/>
                <wp:positionH relativeFrom="column">
                  <wp:posOffset>268605</wp:posOffset>
                </wp:positionH>
                <wp:positionV relativeFrom="paragraph">
                  <wp:posOffset>19050</wp:posOffset>
                </wp:positionV>
                <wp:extent cx="6353175" cy="3413760"/>
                <wp:effectExtent l="0" t="0" r="28575" b="152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3413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EC23A" w14:textId="77777777"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14:paraId="6E0DF698" w14:textId="77777777"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.</w:t>
                            </w:r>
                          </w:p>
                          <w:p w14:paraId="28BA2905" w14:textId="77777777"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</w:t>
                            </w:r>
                          </w:p>
                          <w:p w14:paraId="08C46BC7" w14:textId="77777777"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</w:t>
                            </w:r>
                          </w:p>
                          <w:p w14:paraId="7267654A" w14:textId="77777777"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14:paraId="03A5CA56" w14:textId="77777777"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14:paraId="0A5001DD" w14:textId="77777777"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</w:t>
                            </w:r>
                          </w:p>
                          <w:p w14:paraId="3A642CBD" w14:textId="77777777" w:rsidR="006571ED" w:rsidRDefault="004720BA" w:rsidP="006571ED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ــــــــــــب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 w14:paraId="30152401" w14:textId="77777777" w:rsidR="006571ED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14:paraId="36130FEF" w14:textId="77777777" w:rsidR="0019337D" w:rsidRPr="0019337D" w:rsidRDefault="0019337D" w:rsidP="000E6029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E6029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0E6029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E6029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14:paraId="145707F0" w14:textId="77777777" w:rsidR="006571ED" w:rsidRDefault="006571ED" w:rsidP="0019337D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0BE423" id="Rectangle 4" o:spid="_x0000_s1027" style="position:absolute;left:0;text-align:left;margin-left:21.15pt;margin-top:1.5pt;width:500.25pt;height:268.8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">
                <v:textbox>
                  <w:txbxContent>
                    <w:p w14:paraId="231EC23A" w14:textId="77777777"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14:paraId="6E0DF698" w14:textId="77777777"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.</w:t>
                      </w:r>
                    </w:p>
                    <w:p w14:paraId="28BA2905" w14:textId="77777777"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</w:t>
                      </w:r>
                    </w:p>
                    <w:p w14:paraId="08C46BC7" w14:textId="77777777"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</w:t>
                      </w:r>
                    </w:p>
                    <w:p w14:paraId="7267654A" w14:textId="77777777"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14:paraId="03A5CA56" w14:textId="77777777"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14:paraId="0A5001DD" w14:textId="77777777"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</w:t>
                      </w:r>
                    </w:p>
                    <w:p w14:paraId="3A642CBD" w14:textId="77777777" w:rsidR="006571ED" w:rsidRDefault="004720BA" w:rsidP="006571ED"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ــــــــــــب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 :  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 w14:paraId="30152401" w14:textId="77777777" w:rsidR="006571ED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 w14:paraId="36130FEF" w14:textId="77777777" w:rsidR="0019337D" w:rsidRPr="0019337D" w:rsidRDefault="0019337D" w:rsidP="000E6029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E6029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0E6029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E6029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14:paraId="145707F0" w14:textId="77777777" w:rsidR="006571ED" w:rsidRDefault="006571ED" w:rsidP="0019337D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E285983" w14:textId="77777777"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14:paraId="6CFEE39C" w14:textId="77777777"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14:paraId="096EBC9B" w14:textId="77777777"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14:paraId="78462D31" w14:textId="77777777" w:rsidR="006571ED" w:rsidRDefault="006571ED" w:rsidP="006571ED">
      <w:pPr>
        <w:rPr>
          <w:sz w:val="28"/>
          <w:szCs w:val="28"/>
          <w:rtl/>
          <w:lang w:bidi="ar-IQ"/>
        </w:rPr>
      </w:pPr>
    </w:p>
    <w:p w14:paraId="3740BB6B" w14:textId="77777777"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14:paraId="4962D335" w14:textId="77777777"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14:paraId="6F4D8233" w14:textId="77777777"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14:paraId="0B88D897" w14:textId="77777777" w:rsidR="006571ED" w:rsidRDefault="006571ED" w:rsidP="006571E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14:paraId="1BE9C84A" w14:textId="77777777" w:rsidR="006571ED" w:rsidRDefault="006571ED" w:rsidP="006571E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14:paraId="72B57188" w14:textId="77777777" w:rsidR="0019337D" w:rsidRDefault="0019337D" w:rsidP="0019337D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14:paraId="35D16684" w14:textId="77777777" w:rsidR="0019337D" w:rsidRDefault="0019337D" w:rsidP="0019337D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14:paraId="3D56B663" w14:textId="77777777" w:rsidR="0019337D" w:rsidRPr="0019337D" w:rsidRDefault="0019337D" w:rsidP="00736036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19337D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19337D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Pr="0019337D">
        <w:rPr>
          <w:b/>
          <w:bCs/>
          <w:sz w:val="28"/>
          <w:szCs w:val="28"/>
          <w:rtl/>
          <w:lang w:bidi="ar-IQ"/>
        </w:rPr>
        <w:t xml:space="preserve"> :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19337D">
        <w:rPr>
          <w:b/>
          <w:bCs/>
          <w:sz w:val="28"/>
          <w:szCs w:val="28"/>
          <w:rtl/>
          <w:lang w:bidi="ar-IQ"/>
        </w:rPr>
        <w:t xml:space="preserve"> (</w:t>
      </w:r>
      <w:r w:rsidR="00736036">
        <w:rPr>
          <w:rFonts w:hint="cs"/>
          <w:b/>
          <w:bCs/>
          <w:sz w:val="28"/>
          <w:szCs w:val="28"/>
          <w:rtl/>
          <w:lang w:bidi="ar-IQ"/>
        </w:rPr>
        <w:t>60</w:t>
      </w:r>
      <w:r w:rsidRPr="0019337D">
        <w:rPr>
          <w:b/>
          <w:bCs/>
          <w:sz w:val="28"/>
          <w:szCs w:val="28"/>
          <w:rtl/>
          <w:lang w:bidi="ar-IQ"/>
        </w:rPr>
        <w:t xml:space="preserve">%)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14:paraId="429FC50A" w14:textId="77777777" w:rsidR="0019337D" w:rsidRPr="0019337D" w:rsidRDefault="0019337D" w:rsidP="0019337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19337D" w:rsidRPr="0019337D" w14:paraId="7FB830A9" w14:textId="77777777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14:paraId="0656D8A5" w14:textId="77777777" w:rsidR="0019337D" w:rsidRPr="0019337D" w:rsidRDefault="0019337D" w:rsidP="0019337D">
            <w:pPr>
              <w:jc w:val="center"/>
              <w:rPr>
                <w:b/>
                <w:bCs/>
                <w:sz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14:paraId="4CC1D468" w14:textId="77777777"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14:paraId="42FE88E6" w14:textId="77777777"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14:paraId="39D6C7B5" w14:textId="77777777"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19337D" w:rsidRPr="0019337D" w14:paraId="6A61909C" w14:textId="77777777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14:paraId="582FAF4A" w14:textId="77777777"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14:paraId="3864994D" w14:textId="77777777"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14:paraId="0659FCA3" w14:textId="77777777"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14:paraId="453DAEA4" w14:textId="77777777" w:rsidR="0019337D" w:rsidRPr="0019337D" w:rsidRDefault="0019337D" w:rsidP="0019337D">
            <w:pPr>
              <w:rPr>
                <w:b/>
                <w:bCs/>
                <w:rtl/>
                <w:lang w:bidi="ar-IQ"/>
              </w:rPr>
            </w:pPr>
          </w:p>
        </w:tc>
      </w:tr>
      <w:tr w:rsidR="0019337D" w:rsidRPr="0019337D" w14:paraId="4F39398C" w14:textId="77777777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14:paraId="3BF59201" w14:textId="77777777"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14:paraId="56EF0854" w14:textId="77777777" w:rsidR="0019337D" w:rsidRPr="0019337D" w:rsidRDefault="0019337D" w:rsidP="0019337D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19337D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14:paraId="2B1F61CC" w14:textId="77777777"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14:paraId="6DF79C6F" w14:textId="77777777"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14:paraId="48A1556C" w14:textId="77777777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14:paraId="61618700" w14:textId="77777777"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14:paraId="7584EE5A" w14:textId="77777777"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14:paraId="07B8ED5B" w14:textId="77777777"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14:paraId="5C767CDF" w14:textId="77777777"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14:paraId="7D2AAC0C" w14:textId="77777777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14:paraId="7056E4FA" w14:textId="77777777"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14:paraId="509B355E" w14:textId="77777777"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14:paraId="6D5B3C60" w14:textId="77777777"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14:paraId="602817EC" w14:textId="77777777"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14:paraId="22BD17B1" w14:textId="77777777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14:paraId="6917371A" w14:textId="77777777"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14:paraId="3AA9CC45" w14:textId="77777777"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14:paraId="1F0E3528" w14:textId="77777777"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14:paraId="7F19FAF2" w14:textId="77777777" w:rsidR="0019337D" w:rsidRPr="0019337D" w:rsidRDefault="0019337D" w:rsidP="0019337D">
            <w:pPr>
              <w:rPr>
                <w:b/>
                <w:bCs/>
                <w:rtl/>
                <w:lang w:bidi="ar-IQ"/>
              </w:rPr>
            </w:pPr>
          </w:p>
        </w:tc>
      </w:tr>
      <w:tr w:rsidR="0019337D" w:rsidRPr="0019337D" w14:paraId="796EF3CF" w14:textId="77777777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14:paraId="4B42ABDB" w14:textId="77777777"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14:paraId="57C7C022" w14:textId="77777777"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19337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14:paraId="2522AE72" w14:textId="77777777" w:rsidR="0019337D" w:rsidRPr="0019337D" w:rsidRDefault="00216083" w:rsidP="0019337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14:paraId="3E8B19F0" w14:textId="77777777"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308C546C" w14:textId="77777777" w:rsidR="00D80A06" w:rsidRDefault="00D80A06" w:rsidP="00D80A06">
      <w:pPr>
        <w:pStyle w:val="NoSpacing"/>
        <w:rPr>
          <w:b/>
          <w:bCs/>
          <w:sz w:val="36"/>
          <w:szCs w:val="28"/>
          <w:rtl/>
        </w:rPr>
      </w:pPr>
    </w:p>
    <w:p w14:paraId="128F6F68" w14:textId="77777777"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14:paraId="23B196CA" w14:textId="77777777"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14:paraId="6EF28B16" w14:textId="77777777"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14:paraId="69CEC4AC" w14:textId="77777777"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14:paraId="3C5BFA16" w14:textId="77777777"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14:paraId="2F9604A5" w14:textId="77777777"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14:paraId="293D01F0" w14:textId="77777777" w:rsidR="00251362" w:rsidRPr="001E0DA0" w:rsidRDefault="00251362" w:rsidP="00D80A06">
      <w:pPr>
        <w:pStyle w:val="NoSpacing"/>
        <w:rPr>
          <w:b/>
          <w:bCs/>
          <w:sz w:val="36"/>
          <w:szCs w:val="28"/>
          <w:rtl/>
        </w:rPr>
      </w:pPr>
    </w:p>
    <w:p w14:paraId="24801F6B" w14:textId="77777777" w:rsidR="002A54E2" w:rsidRPr="002A54E2" w:rsidRDefault="002A54E2" w:rsidP="00736036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نشاط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علمي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والبحثي</w:t>
      </w:r>
      <w:r w:rsidR="00377835">
        <w:rPr>
          <w:rFonts w:hint="cs"/>
          <w:b/>
          <w:bCs/>
          <w:sz w:val="32"/>
          <w:szCs w:val="28"/>
          <w:rtl/>
        </w:rPr>
        <w:t xml:space="preserve"> </w:t>
      </w:r>
      <w:r w:rsidR="00736036">
        <w:rPr>
          <w:rFonts w:hint="cs"/>
          <w:b/>
          <w:bCs/>
          <w:sz w:val="32"/>
          <w:szCs w:val="28"/>
          <w:rtl/>
        </w:rPr>
        <w:t>15</w:t>
      </w:r>
      <w:r w:rsidRPr="002A54E2">
        <w:rPr>
          <w:b/>
          <w:bCs/>
          <w:sz w:val="32"/>
          <w:szCs w:val="28"/>
          <w:rtl/>
        </w:rPr>
        <w:t xml:space="preserve"> % </w:t>
      </w:r>
      <w:r w:rsidRPr="002A54E2">
        <w:rPr>
          <w:rFonts w:hint="eastAsia"/>
          <w:b/>
          <w:bCs/>
          <w:sz w:val="32"/>
          <w:szCs w:val="24"/>
          <w:rtl/>
        </w:rPr>
        <w:t>يملئ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لجن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مي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بعد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تقد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وثائق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صاحب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اقة</w:t>
      </w:r>
    </w:p>
    <w:p w14:paraId="62420D6E" w14:textId="77777777" w:rsidR="002A54E2" w:rsidRPr="002A54E2" w:rsidRDefault="002A54E2" w:rsidP="002A54E2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4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59"/>
        <w:gridCol w:w="7152"/>
        <w:gridCol w:w="1354"/>
        <w:gridCol w:w="1333"/>
      </w:tblGrid>
      <w:tr w:rsidR="002A54E2" w:rsidRPr="002A54E2" w14:paraId="1E91D8D0" w14:textId="77777777" w:rsidTr="00176610">
        <w:trPr>
          <w:trHeight w:val="368"/>
          <w:jc w:val="center"/>
        </w:trPr>
        <w:tc>
          <w:tcPr>
            <w:tcW w:w="359" w:type="dxa"/>
            <w:shd w:val="clear" w:color="auto" w:fill="FFFF99"/>
            <w:vAlign w:val="center"/>
          </w:tcPr>
          <w:p w14:paraId="1B0A32B1" w14:textId="77777777" w:rsidR="002A54E2" w:rsidRPr="002A54E2" w:rsidRDefault="002A54E2" w:rsidP="002A54E2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14:paraId="71478232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14:paraId="5F5AA675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14:paraId="33B0BEBB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2A54E2" w:rsidRPr="002A54E2" w14:paraId="54A3DE7F" w14:textId="77777777" w:rsidTr="00176610">
        <w:trPr>
          <w:trHeight w:val="463"/>
          <w:jc w:val="center"/>
        </w:trPr>
        <w:tc>
          <w:tcPr>
            <w:tcW w:w="359" w:type="dxa"/>
            <w:vAlign w:val="center"/>
          </w:tcPr>
          <w:p w14:paraId="5C3764F9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14:paraId="54299440" w14:textId="77777777" w:rsidR="002A54E2" w:rsidRPr="002A54E2" w:rsidRDefault="002A54E2" w:rsidP="002A54E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كتب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بحوث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</w:p>
        </w:tc>
        <w:tc>
          <w:tcPr>
            <w:tcW w:w="1354" w:type="dxa"/>
            <w:vAlign w:val="center"/>
          </w:tcPr>
          <w:p w14:paraId="5A293563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14:paraId="79F20482" w14:textId="77777777"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14:paraId="64132C5A" w14:textId="77777777" w:rsidTr="00176610">
        <w:trPr>
          <w:trHeight w:val="467"/>
          <w:jc w:val="center"/>
        </w:trPr>
        <w:tc>
          <w:tcPr>
            <w:tcW w:w="359" w:type="dxa"/>
            <w:vAlign w:val="center"/>
          </w:tcPr>
          <w:p w14:paraId="2D9B7DF0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14:paraId="413B24D2" w14:textId="77777777" w:rsidR="002A54E2" w:rsidRPr="002A54E2" w:rsidRDefault="002A54E2" w:rsidP="002A54E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2E65CE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</w:p>
        </w:tc>
        <w:tc>
          <w:tcPr>
            <w:tcW w:w="1354" w:type="dxa"/>
            <w:vAlign w:val="center"/>
          </w:tcPr>
          <w:p w14:paraId="150074D1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14:paraId="4D8E3850" w14:textId="77777777"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14:paraId="0402E1C9" w14:textId="77777777" w:rsidTr="00176610">
        <w:trPr>
          <w:trHeight w:val="377"/>
          <w:jc w:val="center"/>
        </w:trPr>
        <w:tc>
          <w:tcPr>
            <w:tcW w:w="359" w:type="dxa"/>
            <w:vAlign w:val="center"/>
          </w:tcPr>
          <w:p w14:paraId="4E9969FC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14:paraId="6E83DAF6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</w:rPr>
              <w:t>المساهم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في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خدم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ؤسس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علم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وز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اخرى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جتمع</w:t>
            </w:r>
            <w:r w:rsidRPr="002A54E2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14:paraId="5373F738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14:paraId="22DFEFE5" w14:textId="77777777" w:rsidR="002A54E2" w:rsidRPr="002A54E2" w:rsidRDefault="002A54E2" w:rsidP="002A54E2">
            <w:pPr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14:paraId="59895A8D" w14:textId="77777777" w:rsidTr="00176610">
        <w:trPr>
          <w:trHeight w:val="350"/>
          <w:jc w:val="center"/>
        </w:trPr>
        <w:tc>
          <w:tcPr>
            <w:tcW w:w="359" w:type="dxa"/>
            <w:vAlign w:val="center"/>
          </w:tcPr>
          <w:p w14:paraId="7D9C9B55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14:paraId="7BFFF85F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2A54E2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14:paraId="25E85551" w14:textId="77777777" w:rsidR="002A54E2" w:rsidRPr="002A54E2" w:rsidRDefault="002A54E2" w:rsidP="002A54E2">
            <w:pPr>
              <w:bidi w:val="0"/>
              <w:jc w:val="center"/>
              <w:rPr>
                <w:b/>
                <w:bCs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14:paraId="5D1DC131" w14:textId="77777777"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14:paraId="2635C0F5" w14:textId="77777777" w:rsidTr="00176610">
        <w:trPr>
          <w:trHeight w:val="422"/>
          <w:jc w:val="center"/>
        </w:trPr>
        <w:tc>
          <w:tcPr>
            <w:tcW w:w="359" w:type="dxa"/>
            <w:vAlign w:val="center"/>
          </w:tcPr>
          <w:p w14:paraId="0563C6B1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14:paraId="5FCA2441" w14:textId="77777777" w:rsidR="002A54E2" w:rsidRPr="002A54E2" w:rsidRDefault="002A54E2" w:rsidP="002A54E2">
            <w:pPr>
              <w:jc w:val="both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</w:rPr>
              <w:t>المشارك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في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زي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يدان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والحقل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جراء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ختب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تحليل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معمل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14:paraId="68DDB50A" w14:textId="77777777" w:rsidR="002A54E2" w:rsidRPr="002A54E2" w:rsidRDefault="002A54E2" w:rsidP="002A54E2">
            <w:pPr>
              <w:jc w:val="center"/>
              <w:rPr>
                <w:b/>
                <w:bCs/>
                <w:rtl/>
              </w:rPr>
            </w:pPr>
            <w:r w:rsidRPr="002A54E2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14:paraId="1C774243" w14:textId="77777777"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14:paraId="2024EA1F" w14:textId="77777777" w:rsidTr="00176610">
        <w:trPr>
          <w:trHeight w:val="404"/>
          <w:jc w:val="center"/>
        </w:trPr>
        <w:tc>
          <w:tcPr>
            <w:tcW w:w="359" w:type="dxa"/>
            <w:vAlign w:val="center"/>
          </w:tcPr>
          <w:p w14:paraId="77384ED1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14:paraId="4634A3A2" w14:textId="77777777" w:rsidR="002A54E2" w:rsidRPr="002A54E2" w:rsidRDefault="002A54E2" w:rsidP="002A54E2">
            <w:pPr>
              <w:jc w:val="center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</w:rPr>
              <w:t>الدرج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14:paraId="6C76537E" w14:textId="77777777" w:rsidR="002A54E2" w:rsidRPr="002A54E2" w:rsidRDefault="00216083" w:rsidP="002A54E2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14:paraId="126DFA38" w14:textId="77777777"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14:paraId="43366E72" w14:textId="77777777" w:rsidR="008B671F" w:rsidRDefault="008B671F" w:rsidP="008B671F">
      <w:pPr>
        <w:spacing w:after="0" w:line="240" w:lineRule="auto"/>
        <w:rPr>
          <w:b/>
          <w:bCs/>
          <w:sz w:val="32"/>
          <w:szCs w:val="24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>
        <w:rPr>
          <w:rFonts w:hint="cs"/>
          <w:b/>
          <w:bCs/>
          <w:sz w:val="36"/>
          <w:szCs w:val="28"/>
          <w:rtl/>
        </w:rPr>
        <w:t xml:space="preserve">المهارات الشخصية 10%  </w:t>
      </w:r>
      <w:r w:rsidRPr="002A54E2">
        <w:rPr>
          <w:rFonts w:hint="eastAsia"/>
          <w:b/>
          <w:bCs/>
          <w:sz w:val="32"/>
          <w:szCs w:val="24"/>
          <w:rtl/>
        </w:rPr>
        <w:t>تملى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فقرات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رئيس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قس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حصراً</w:t>
      </w:r>
    </w:p>
    <w:p w14:paraId="1A37D452" w14:textId="77777777" w:rsidR="00BF03F9" w:rsidRPr="00BF03F9" w:rsidRDefault="00BF03F9" w:rsidP="00BF03F9">
      <w:pPr>
        <w:spacing w:after="0" w:line="240" w:lineRule="auto"/>
        <w:rPr>
          <w:b/>
          <w:bCs/>
          <w:sz w:val="36"/>
          <w:szCs w:val="28"/>
          <w:rtl/>
        </w:rPr>
      </w:pPr>
    </w:p>
    <w:tbl>
      <w:tblPr>
        <w:tblStyle w:val="TableGrid11"/>
        <w:tblpPr w:leftFromText="180" w:rightFromText="180" w:vertAnchor="page" w:horzAnchor="margin" w:tblpY="5161"/>
        <w:bidiVisual/>
        <w:tblW w:w="10348" w:type="dxa"/>
        <w:tblLayout w:type="fixed"/>
        <w:tblLook w:val="04A0" w:firstRow="1" w:lastRow="0" w:firstColumn="1" w:lastColumn="0" w:noHBand="0" w:noVBand="1"/>
      </w:tblPr>
      <w:tblGrid>
        <w:gridCol w:w="334"/>
        <w:gridCol w:w="4590"/>
        <w:gridCol w:w="900"/>
        <w:gridCol w:w="839"/>
        <w:gridCol w:w="781"/>
        <w:gridCol w:w="540"/>
        <w:gridCol w:w="810"/>
        <w:gridCol w:w="703"/>
        <w:gridCol w:w="851"/>
      </w:tblGrid>
      <w:tr w:rsidR="008B671F" w:rsidRPr="00BF03F9" w14:paraId="0C8F397D" w14:textId="77777777" w:rsidTr="008B671F">
        <w:trPr>
          <w:trHeight w:val="285"/>
        </w:trPr>
        <w:tc>
          <w:tcPr>
            <w:tcW w:w="334" w:type="dxa"/>
            <w:vMerge w:val="restart"/>
            <w:shd w:val="clear" w:color="auto" w:fill="D9D9D9" w:themeFill="background1" w:themeFillShade="D9"/>
            <w:vAlign w:val="center"/>
          </w:tcPr>
          <w:p w14:paraId="6AD91D83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ت</w:t>
            </w:r>
          </w:p>
        </w:tc>
        <w:tc>
          <w:tcPr>
            <w:tcW w:w="4590" w:type="dxa"/>
            <w:vMerge w:val="restart"/>
            <w:shd w:val="clear" w:color="auto" w:fill="D9D9D9" w:themeFill="background1" w:themeFillShade="D9"/>
            <w:vAlign w:val="center"/>
          </w:tcPr>
          <w:p w14:paraId="264E0E9F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فقرات (المؤشرات )</w:t>
            </w:r>
          </w:p>
          <w:p w14:paraId="1B93B01F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 w:val="restart"/>
            <w:shd w:val="clear" w:color="auto" w:fill="D9D9D9" w:themeFill="background1" w:themeFillShade="D9"/>
            <w:vAlign w:val="center"/>
          </w:tcPr>
          <w:p w14:paraId="0BD85E3F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3673" w:type="dxa"/>
            <w:gridSpan w:val="5"/>
            <w:shd w:val="clear" w:color="auto" w:fill="D9D9D9" w:themeFill="background1" w:themeFillShade="D9"/>
            <w:vAlign w:val="center"/>
          </w:tcPr>
          <w:p w14:paraId="06A44738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توصيف</w:t>
            </w:r>
          </w:p>
        </w:tc>
        <w:tc>
          <w:tcPr>
            <w:tcW w:w="851" w:type="dxa"/>
            <w:vMerge w:val="restart"/>
            <w:shd w:val="clear" w:color="auto" w:fill="D9D9D9" w:themeFill="background1" w:themeFillShade="D9"/>
            <w:vAlign w:val="center"/>
          </w:tcPr>
          <w:p w14:paraId="674CE8E3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8B671F" w:rsidRPr="00BF03F9" w14:paraId="636EB952" w14:textId="77777777" w:rsidTr="008B671F">
        <w:trPr>
          <w:trHeight w:val="285"/>
        </w:trPr>
        <w:tc>
          <w:tcPr>
            <w:tcW w:w="334" w:type="dxa"/>
            <w:vMerge/>
            <w:shd w:val="clear" w:color="auto" w:fill="D9D9D9" w:themeFill="background1" w:themeFillShade="D9"/>
            <w:vAlign w:val="center"/>
          </w:tcPr>
          <w:p w14:paraId="6D9D2EE6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4590" w:type="dxa"/>
            <w:vMerge/>
            <w:shd w:val="clear" w:color="auto" w:fill="D9D9D9" w:themeFill="background1" w:themeFillShade="D9"/>
            <w:vAlign w:val="center"/>
          </w:tcPr>
          <w:p w14:paraId="421D1A20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/>
            <w:shd w:val="clear" w:color="auto" w:fill="D9D9D9" w:themeFill="background1" w:themeFillShade="D9"/>
            <w:vAlign w:val="center"/>
          </w:tcPr>
          <w:p w14:paraId="71801F1B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14:paraId="5B3634B6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ممتاز</w:t>
            </w:r>
          </w:p>
        </w:tc>
        <w:tc>
          <w:tcPr>
            <w:tcW w:w="781" w:type="dxa"/>
            <w:shd w:val="clear" w:color="auto" w:fill="D9D9D9" w:themeFill="background1" w:themeFillShade="D9"/>
            <w:vAlign w:val="center"/>
          </w:tcPr>
          <w:p w14:paraId="49910528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جيد جداً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B7F9D9B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جيد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49CE277D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متوسط</w:t>
            </w: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04CDBAA2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ضعيف</w:t>
            </w:r>
          </w:p>
        </w:tc>
        <w:tc>
          <w:tcPr>
            <w:tcW w:w="851" w:type="dxa"/>
            <w:vMerge/>
            <w:shd w:val="clear" w:color="auto" w:fill="D9D9D9" w:themeFill="background1" w:themeFillShade="D9"/>
            <w:vAlign w:val="center"/>
          </w:tcPr>
          <w:p w14:paraId="637D929F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</w:tr>
      <w:tr w:rsidR="008B671F" w:rsidRPr="00BF03F9" w14:paraId="5E18925A" w14:textId="77777777" w:rsidTr="008B671F">
        <w:tc>
          <w:tcPr>
            <w:tcW w:w="334" w:type="dxa"/>
            <w:vAlign w:val="center"/>
          </w:tcPr>
          <w:p w14:paraId="29C87DA5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1</w:t>
            </w:r>
          </w:p>
        </w:tc>
        <w:tc>
          <w:tcPr>
            <w:tcW w:w="4590" w:type="dxa"/>
            <w:vAlign w:val="center"/>
          </w:tcPr>
          <w:p w14:paraId="0B88EA47" w14:textId="77777777"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التواصل المستمر مع المشرف يتضمن ذلك مهارات التواصل الالكترونية</w:t>
            </w:r>
          </w:p>
        </w:tc>
        <w:tc>
          <w:tcPr>
            <w:tcW w:w="900" w:type="dxa"/>
            <w:vAlign w:val="center"/>
          </w:tcPr>
          <w:p w14:paraId="1E905646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14:paraId="224A82EA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14:paraId="1F8D096D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14:paraId="00AF59D7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14:paraId="62164C45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14:paraId="0C78D1A1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14:paraId="120ED546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14:paraId="7DDAF578" w14:textId="77777777" w:rsidTr="008B671F">
        <w:tc>
          <w:tcPr>
            <w:tcW w:w="334" w:type="dxa"/>
            <w:vAlign w:val="center"/>
          </w:tcPr>
          <w:p w14:paraId="6FB3822D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</w:t>
            </w:r>
          </w:p>
        </w:tc>
        <w:tc>
          <w:tcPr>
            <w:tcW w:w="4590" w:type="dxa"/>
            <w:vAlign w:val="center"/>
          </w:tcPr>
          <w:p w14:paraId="5495DF60" w14:textId="77777777"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يقوم بالاطلاع واستثمار جميع المصادر والمراجع العلمية والالكترونية الحديثة</w:t>
            </w:r>
          </w:p>
        </w:tc>
        <w:tc>
          <w:tcPr>
            <w:tcW w:w="900" w:type="dxa"/>
            <w:vAlign w:val="center"/>
          </w:tcPr>
          <w:p w14:paraId="14A7366D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14:paraId="6DDFB130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14:paraId="399D641E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14:paraId="6616991B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14:paraId="0BFC8238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14:paraId="711C56E9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14:paraId="673F2E2A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14:paraId="49D8610D" w14:textId="77777777" w:rsidTr="008B671F">
        <w:tc>
          <w:tcPr>
            <w:tcW w:w="334" w:type="dxa"/>
            <w:vAlign w:val="center"/>
          </w:tcPr>
          <w:p w14:paraId="5407F23B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3</w:t>
            </w:r>
          </w:p>
        </w:tc>
        <w:tc>
          <w:tcPr>
            <w:tcW w:w="4590" w:type="dxa"/>
            <w:vAlign w:val="center"/>
          </w:tcPr>
          <w:p w14:paraId="4FE4A22A" w14:textId="77777777"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 xml:space="preserve">يمتلك مهارة تكنولوجيا المعلومات ويوظفها في مجال </w:t>
            </w:r>
            <w:r w:rsidRPr="00BF03F9">
              <w:rPr>
                <w:rFonts w:ascii="Arial" w:hAnsi="Arial" w:hint="cs"/>
                <w:b/>
                <w:bCs/>
                <w:rtl/>
              </w:rPr>
              <w:t>دراسته والبحث العلمي</w:t>
            </w:r>
          </w:p>
        </w:tc>
        <w:tc>
          <w:tcPr>
            <w:tcW w:w="900" w:type="dxa"/>
            <w:vAlign w:val="center"/>
          </w:tcPr>
          <w:p w14:paraId="112E1235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14:paraId="2F7D32C7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14:paraId="7111C69F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14:paraId="51FDA2CB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14:paraId="0A5B2848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14:paraId="66250029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14:paraId="348412F7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14:paraId="4B99376E" w14:textId="77777777" w:rsidTr="008B671F">
        <w:tc>
          <w:tcPr>
            <w:tcW w:w="334" w:type="dxa"/>
            <w:vAlign w:val="center"/>
          </w:tcPr>
          <w:p w14:paraId="0D1008F7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4</w:t>
            </w:r>
          </w:p>
        </w:tc>
        <w:tc>
          <w:tcPr>
            <w:tcW w:w="4590" w:type="dxa"/>
            <w:vAlign w:val="center"/>
          </w:tcPr>
          <w:p w14:paraId="3B34AC05" w14:textId="77777777"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يعمل على تنفيذ جميع المهام المطلوبة منه ضمن السقف الزمني المحدد</w:t>
            </w:r>
          </w:p>
        </w:tc>
        <w:tc>
          <w:tcPr>
            <w:tcW w:w="900" w:type="dxa"/>
            <w:vAlign w:val="center"/>
          </w:tcPr>
          <w:p w14:paraId="6EB80FCF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14:paraId="264369CB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14:paraId="033E5250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14:paraId="08E87812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14:paraId="5952F613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14:paraId="5EB715D3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14:paraId="30CD35E4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14:paraId="72BF6016" w14:textId="77777777" w:rsidTr="008B671F">
        <w:trPr>
          <w:trHeight w:val="467"/>
        </w:trPr>
        <w:tc>
          <w:tcPr>
            <w:tcW w:w="4924" w:type="dxa"/>
            <w:gridSpan w:val="2"/>
            <w:shd w:val="clear" w:color="auto" w:fill="D9D9D9" w:themeFill="background1" w:themeFillShade="D9"/>
            <w:vAlign w:val="center"/>
          </w:tcPr>
          <w:p w14:paraId="4FF05B5D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EDE7E9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100</w:t>
            </w:r>
          </w:p>
        </w:tc>
        <w:tc>
          <w:tcPr>
            <w:tcW w:w="3673" w:type="dxa"/>
            <w:gridSpan w:val="5"/>
            <w:shd w:val="clear" w:color="auto" w:fill="D9D9D9" w:themeFill="background1" w:themeFillShade="D9"/>
            <w:vAlign w:val="center"/>
          </w:tcPr>
          <w:p w14:paraId="0BE6A96B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2AFE2432" w14:textId="77777777"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</w:tbl>
    <w:p w14:paraId="32D62899" w14:textId="77777777" w:rsidR="00BF03F9" w:rsidRDefault="00BF03F9" w:rsidP="00F35C1F">
      <w:pPr>
        <w:pStyle w:val="NoSpacing"/>
        <w:rPr>
          <w:b/>
          <w:bCs/>
          <w:sz w:val="16"/>
          <w:szCs w:val="16"/>
          <w:rtl/>
        </w:rPr>
      </w:pPr>
    </w:p>
    <w:p w14:paraId="5CE0521E" w14:textId="77777777" w:rsidR="00BF03F9" w:rsidRPr="002A54E2" w:rsidRDefault="00BF03F9" w:rsidP="00736036">
      <w:pPr>
        <w:spacing w:after="0" w:line="240" w:lineRule="auto"/>
        <w:rPr>
          <w:b/>
          <w:bCs/>
          <w:sz w:val="36"/>
          <w:szCs w:val="28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cs"/>
          <w:b/>
          <w:bCs/>
          <w:sz w:val="36"/>
          <w:szCs w:val="28"/>
          <w:u w:val="single"/>
          <w:rtl/>
        </w:rPr>
        <w:t>الرابع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جانب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تربوي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والتكليفات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أخرى</w:t>
      </w:r>
      <w:r w:rsidR="00736036">
        <w:rPr>
          <w:rFonts w:hint="cs"/>
          <w:b/>
          <w:bCs/>
          <w:sz w:val="36"/>
          <w:szCs w:val="28"/>
          <w:rtl/>
        </w:rPr>
        <w:t>15</w:t>
      </w:r>
      <w:r w:rsidRPr="002A54E2">
        <w:rPr>
          <w:b/>
          <w:bCs/>
          <w:sz w:val="36"/>
          <w:szCs w:val="28"/>
          <w:rtl/>
        </w:rPr>
        <w:t xml:space="preserve"> %</w:t>
      </w:r>
    </w:p>
    <w:p w14:paraId="24BB2F41" w14:textId="77777777" w:rsidR="00BF03F9" w:rsidRPr="002A54E2" w:rsidRDefault="00BF03F9" w:rsidP="00BF03F9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2A54E2">
        <w:rPr>
          <w:rFonts w:eastAsiaTheme="minorEastAsia"/>
          <w:b/>
          <w:bCs/>
          <w:sz w:val="32"/>
          <w:szCs w:val="24"/>
        </w:rPr>
        <w:t xml:space="preserve">             </w:t>
      </w:r>
      <w:r w:rsidRPr="002A54E2">
        <w:rPr>
          <w:rFonts w:hint="eastAsia"/>
          <w:b/>
          <w:bCs/>
          <w:sz w:val="32"/>
          <w:szCs w:val="24"/>
          <w:rtl/>
        </w:rPr>
        <w:t>تملى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فقرات</w:t>
      </w:r>
      <w:r w:rsidRPr="002A54E2">
        <w:rPr>
          <w:b/>
          <w:bCs/>
          <w:sz w:val="32"/>
          <w:szCs w:val="24"/>
          <w:rtl/>
        </w:rPr>
        <w:t xml:space="preserve"> (3,2) (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رئيس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قس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حصراً</w:t>
      </w:r>
      <w:r w:rsidRPr="002A54E2">
        <w:rPr>
          <w:b/>
          <w:bCs/>
          <w:sz w:val="32"/>
          <w:szCs w:val="24"/>
          <w:rtl/>
        </w:rPr>
        <w:t>)</w:t>
      </w:r>
    </w:p>
    <w:p w14:paraId="3C1088BC" w14:textId="77777777" w:rsidR="00BF03F9" w:rsidRPr="002A54E2" w:rsidRDefault="00BF03F9" w:rsidP="00BF03F9">
      <w:pPr>
        <w:spacing w:after="0" w:line="240" w:lineRule="auto"/>
        <w:rPr>
          <w:b/>
          <w:bCs/>
          <w:sz w:val="32"/>
          <w:szCs w:val="24"/>
          <w:rtl/>
        </w:rPr>
      </w:pP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eastAsiaTheme="minorEastAsia"/>
          <w:b/>
          <w:bCs/>
          <w:sz w:val="32"/>
          <w:szCs w:val="24"/>
        </w:rPr>
        <w:t xml:space="preserve">          </w:t>
      </w:r>
      <w:r w:rsidRPr="002A54E2">
        <w:rPr>
          <w:rFonts w:hint="eastAsia"/>
          <w:b/>
          <w:bCs/>
          <w:sz w:val="32"/>
          <w:szCs w:val="24"/>
          <w:rtl/>
        </w:rPr>
        <w:t>والفقرات</w:t>
      </w:r>
      <w:r w:rsidRPr="002A54E2">
        <w:rPr>
          <w:b/>
          <w:bCs/>
          <w:sz w:val="32"/>
          <w:szCs w:val="24"/>
          <w:rtl/>
        </w:rPr>
        <w:t xml:space="preserve"> (1 </w:t>
      </w:r>
      <w:r w:rsidRPr="002A54E2">
        <w:rPr>
          <w:rFonts w:hint="eastAsia"/>
          <w:b/>
          <w:bCs/>
          <w:sz w:val="32"/>
          <w:szCs w:val="24"/>
          <w:rtl/>
        </w:rPr>
        <w:t>،</w:t>
      </w:r>
      <w:r w:rsidRPr="002A54E2">
        <w:rPr>
          <w:b/>
          <w:bCs/>
          <w:sz w:val="32"/>
          <w:szCs w:val="24"/>
          <w:rtl/>
        </w:rPr>
        <w:t xml:space="preserve"> 4, 5) (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2A54E2">
        <w:rPr>
          <w:rFonts w:hint="eastAsia"/>
          <w:b/>
          <w:bCs/>
          <w:sz w:val="32"/>
          <w:szCs w:val="24"/>
          <w:rtl/>
        </w:rPr>
        <w:t>صاحب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اق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مشمو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بالتقييم</w:t>
      </w:r>
      <w:r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BF03F9" w:rsidRPr="002A54E2" w14:paraId="410D567F" w14:textId="77777777" w:rsidTr="00664DC7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14:paraId="615A7002" w14:textId="77777777"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14:paraId="6587E327" w14:textId="77777777"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14:paraId="2922349F" w14:textId="77777777"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14:paraId="20498F5B" w14:textId="77777777"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BF03F9" w:rsidRPr="002A54E2" w14:paraId="09E2DBA8" w14:textId="77777777" w:rsidTr="00664DC7">
        <w:trPr>
          <w:trHeight w:val="400"/>
          <w:jc w:val="center"/>
        </w:trPr>
        <w:tc>
          <w:tcPr>
            <w:tcW w:w="453" w:type="dxa"/>
            <w:vAlign w:val="center"/>
          </w:tcPr>
          <w:p w14:paraId="37BC2812" w14:textId="77777777" w:rsidR="00BF03F9" w:rsidRPr="002A54E2" w:rsidRDefault="00BF03F9" w:rsidP="00664DC7">
            <w:pPr>
              <w:jc w:val="center"/>
              <w:rPr>
                <w:rtl/>
                <w:lang w:bidi="ar-IQ"/>
              </w:rPr>
            </w:pPr>
            <w:r w:rsidRPr="002A54E2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14:paraId="4859FD86" w14:textId="77777777" w:rsidR="00BF03F9" w:rsidRPr="002A54E2" w:rsidRDefault="00BF03F9" w:rsidP="00664DC7">
            <w:pPr>
              <w:jc w:val="both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والبحث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علمي</w:t>
            </w:r>
            <w:r w:rsidRPr="002A54E2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3F5FE65B" w14:textId="77777777"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14:paraId="5D150161" w14:textId="77777777"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14:paraId="3DEEA517" w14:textId="77777777" w:rsidTr="00664DC7">
        <w:trPr>
          <w:trHeight w:val="294"/>
          <w:jc w:val="center"/>
        </w:trPr>
        <w:tc>
          <w:tcPr>
            <w:tcW w:w="453" w:type="dxa"/>
            <w:vAlign w:val="center"/>
          </w:tcPr>
          <w:p w14:paraId="5F116158" w14:textId="77777777"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14:paraId="38D05857" w14:textId="77777777"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2BD9E69C" w14:textId="77777777" w:rsidR="00BF03F9" w:rsidRPr="002A54E2" w:rsidRDefault="00BF03F9" w:rsidP="00664DC7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14:paraId="6170C2D1" w14:textId="77777777"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14:paraId="58A7014C" w14:textId="77777777" w:rsidTr="00664DC7">
        <w:trPr>
          <w:trHeight w:val="269"/>
          <w:jc w:val="center"/>
        </w:trPr>
        <w:tc>
          <w:tcPr>
            <w:tcW w:w="453" w:type="dxa"/>
            <w:vAlign w:val="center"/>
          </w:tcPr>
          <w:p w14:paraId="0740430B" w14:textId="77777777"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14:paraId="4758AEC0" w14:textId="77777777"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14:paraId="3034C69B" w14:textId="77777777"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B3ED64" w14:textId="77777777"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14:paraId="79110A8A" w14:textId="77777777" w:rsidTr="00664DC7">
        <w:trPr>
          <w:trHeight w:val="288"/>
          <w:jc w:val="center"/>
        </w:trPr>
        <w:tc>
          <w:tcPr>
            <w:tcW w:w="453" w:type="dxa"/>
            <w:vAlign w:val="center"/>
          </w:tcPr>
          <w:p w14:paraId="19E9B713" w14:textId="77777777"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14:paraId="36210E0C" w14:textId="77777777"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2A54E2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14:paraId="2D24BA67" w14:textId="77777777"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0FC54D" w14:textId="77777777"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14:paraId="28FC4C02" w14:textId="77777777" w:rsidTr="00664DC7">
        <w:trPr>
          <w:trHeight w:val="350"/>
          <w:jc w:val="center"/>
        </w:trPr>
        <w:tc>
          <w:tcPr>
            <w:tcW w:w="453" w:type="dxa"/>
            <w:vAlign w:val="center"/>
          </w:tcPr>
          <w:p w14:paraId="1DCE3BCF" w14:textId="77777777"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14:paraId="0BD9286E" w14:textId="77777777"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14:paraId="24F0A83A" w14:textId="77777777"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14:paraId="3F728F9D" w14:textId="77777777"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14:paraId="4CDCAA34" w14:textId="77777777" w:rsidTr="00664DC7">
        <w:trPr>
          <w:trHeight w:val="350"/>
          <w:jc w:val="center"/>
        </w:trPr>
        <w:tc>
          <w:tcPr>
            <w:tcW w:w="453" w:type="dxa"/>
            <w:vAlign w:val="center"/>
          </w:tcPr>
          <w:p w14:paraId="71FCB7A0" w14:textId="77777777"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14:paraId="071D593C" w14:textId="77777777"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14:paraId="0BF4F9B0" w14:textId="77777777"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14:paraId="501B92D4" w14:textId="77777777"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</w:tbl>
    <w:p w14:paraId="487A68E7" w14:textId="77777777" w:rsidR="00BF03F9" w:rsidRPr="00D366D0" w:rsidRDefault="00BF03F9" w:rsidP="00F35C1F">
      <w:pPr>
        <w:pStyle w:val="NoSpacing"/>
        <w:rPr>
          <w:b/>
          <w:bCs/>
          <w:sz w:val="16"/>
          <w:szCs w:val="16"/>
          <w:rtl/>
        </w:rPr>
      </w:pPr>
    </w:p>
    <w:p w14:paraId="1B1741DC" w14:textId="77777777" w:rsidR="00BF03F9" w:rsidRDefault="00BF03F9" w:rsidP="002A54E2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</w:rPr>
      </w:pPr>
    </w:p>
    <w:p w14:paraId="66464386" w14:textId="77777777" w:rsidR="002A54E2" w:rsidRPr="002A54E2" w:rsidRDefault="002A54E2" w:rsidP="00D33FF3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</w:t>
      </w:r>
      <w:r w:rsidR="00D33FF3">
        <w:rPr>
          <w:rFonts w:hint="cs"/>
          <w:b/>
          <w:bCs/>
          <w:sz w:val="28"/>
          <w:szCs w:val="28"/>
          <w:rtl/>
          <w:lang w:bidi="ar-IQ"/>
        </w:rPr>
        <w:t>خامس</w:t>
      </w:r>
      <w:r w:rsidRPr="002A54E2">
        <w:rPr>
          <w:b/>
          <w:bCs/>
          <w:sz w:val="28"/>
          <w:szCs w:val="28"/>
          <w:rtl/>
          <w:lang w:bidi="ar-IQ"/>
        </w:rPr>
        <w:t xml:space="preserve"> :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2A54E2">
        <w:rPr>
          <w:b/>
          <w:bCs/>
          <w:sz w:val="28"/>
          <w:szCs w:val="28"/>
          <w:rtl/>
          <w:lang w:bidi="ar-IQ"/>
        </w:rPr>
        <w:t xml:space="preserve">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2A54E2">
        <w:rPr>
          <w:b/>
          <w:bCs/>
          <w:sz w:val="28"/>
          <w:szCs w:val="28"/>
          <w:rtl/>
          <w:lang w:bidi="ar-IQ"/>
        </w:rPr>
        <w:t xml:space="preserve"> (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2A54E2">
        <w:rPr>
          <w:b/>
          <w:bCs/>
          <w:sz w:val="28"/>
          <w:szCs w:val="28"/>
          <w:rtl/>
          <w:lang w:bidi="ar-IQ"/>
        </w:rPr>
        <w:t xml:space="preserve">)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14:paraId="30996B22" w14:textId="77777777" w:rsidR="002A54E2" w:rsidRPr="002A54E2" w:rsidRDefault="002A54E2" w:rsidP="002A54E2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b/>
          <w:bCs/>
          <w:sz w:val="28"/>
          <w:szCs w:val="28"/>
          <w:rtl/>
          <w:lang w:bidi="ar-IQ"/>
        </w:rPr>
        <w:t xml:space="preserve">  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C217E6" w14:paraId="683C302A" w14:textId="77777777" w:rsidTr="00C217E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14:paraId="08AFD012" w14:textId="77777777" w:rsidR="00C217E6" w:rsidRDefault="00C217E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14:paraId="5BCDF869" w14:textId="77777777"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14:paraId="07BFC4FE" w14:textId="77777777" w:rsidR="00C217E6" w:rsidRDefault="00C217E6" w:rsidP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14:paraId="62F4E684" w14:textId="77777777" w:rsidR="00C217E6" w:rsidRDefault="00C217E6" w:rsidP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C217E6" w14:paraId="01269679" w14:textId="77777777" w:rsidTr="00C217E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810AFC5" w14:textId="77777777" w:rsidR="00C217E6" w:rsidRDefault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403B6" w14:textId="77777777"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راءات الاختراع 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5D7F5394" w14:textId="77777777"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8B63545" w14:textId="77777777"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14:paraId="73392534" w14:textId="77777777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406763EB" w14:textId="77777777" w:rsidR="00C217E6" w:rsidRDefault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0FE8B" w14:textId="77777777"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14:paraId="5EE20D6F" w14:textId="77777777"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12A4D98" w14:textId="77777777" w:rsidR="00C217E6" w:rsidRDefault="00C217E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EEF73C4" w14:textId="77777777"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14:paraId="75F84664" w14:textId="77777777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2553798" w14:textId="77777777" w:rsidR="00C217E6" w:rsidRDefault="00C217E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2BE3A" w14:textId="77777777"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D888238" w14:textId="77777777" w:rsidR="00C217E6" w:rsidRDefault="00C217E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8F8A5A9" w14:textId="77777777"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14:paraId="33153FFA" w14:textId="77777777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0B17039" w14:textId="77777777" w:rsidR="00C217E6" w:rsidRDefault="00C217E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B2B53" w14:textId="77777777" w:rsidR="00C217E6" w:rsidRDefault="00C217E6" w:rsidP="002E65C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2E65C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D29E938" w14:textId="77777777" w:rsidR="00C217E6" w:rsidRDefault="00C217E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BE4C98F" w14:textId="77777777" w:rsidR="00C217E6" w:rsidRDefault="00C217E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14:paraId="5144292B" w14:textId="77777777" w:rsidR="002A54E2" w:rsidRPr="00C743F8" w:rsidRDefault="002A54E2" w:rsidP="002A54E2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14:paraId="3EEC3E2C" w14:textId="77777777" w:rsidR="008B671F" w:rsidRDefault="008B671F" w:rsidP="00D33FF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14:paraId="0819F8E0" w14:textId="77777777" w:rsidR="002A54E2" w:rsidRPr="002A54E2" w:rsidRDefault="002A54E2" w:rsidP="00D33FF3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rFonts w:hint="eastAsia"/>
          <w:b/>
          <w:bCs/>
          <w:sz w:val="28"/>
          <w:szCs w:val="28"/>
          <w:u w:val="single"/>
          <w:rtl/>
          <w:lang w:bidi="ar-IQ"/>
        </w:rPr>
        <w:lastRenderedPageBreak/>
        <w:t>المحور</w:t>
      </w:r>
      <w:r w:rsidRPr="002A54E2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D33FF3">
        <w:rPr>
          <w:rFonts w:hint="cs"/>
          <w:b/>
          <w:bCs/>
          <w:sz w:val="28"/>
          <w:szCs w:val="28"/>
          <w:u w:val="single"/>
          <w:rtl/>
          <w:lang w:bidi="ar-IQ"/>
        </w:rPr>
        <w:t>سادس</w:t>
      </w:r>
      <w:r w:rsidRPr="002A54E2">
        <w:rPr>
          <w:b/>
          <w:bCs/>
          <w:sz w:val="28"/>
          <w:szCs w:val="28"/>
          <w:rtl/>
          <w:lang w:bidi="ar-IQ"/>
        </w:rPr>
        <w:t xml:space="preserve"> :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1C1E1E">
        <w:rPr>
          <w:rFonts w:hint="cs"/>
          <w:b/>
          <w:bCs/>
          <w:sz w:val="28"/>
          <w:szCs w:val="28"/>
          <w:rtl/>
          <w:lang w:bidi="ar-IQ"/>
        </w:rPr>
        <w:t xml:space="preserve">لعقوبات </w:t>
      </w:r>
      <w:r w:rsidRPr="002A54E2">
        <w:rPr>
          <w:b/>
          <w:bCs/>
          <w:sz w:val="28"/>
          <w:szCs w:val="28"/>
          <w:rtl/>
          <w:lang w:bidi="ar-IQ"/>
        </w:rPr>
        <w:t>(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Pr="002A54E2">
        <w:rPr>
          <w:b/>
          <w:bCs/>
          <w:sz w:val="28"/>
          <w:szCs w:val="28"/>
          <w:rtl/>
          <w:lang w:bidi="ar-IQ"/>
        </w:rPr>
        <w:t xml:space="preserve"> )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14:paraId="676D6983" w14:textId="77777777" w:rsidR="002A54E2" w:rsidRPr="002A54E2" w:rsidRDefault="002A54E2" w:rsidP="002A54E2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5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2A54E2" w:rsidRPr="002A54E2" w14:paraId="696CBFC6" w14:textId="77777777" w:rsidTr="00176610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14:paraId="6B75B302" w14:textId="77777777" w:rsidR="002A54E2" w:rsidRPr="002A54E2" w:rsidRDefault="002A54E2" w:rsidP="002A54E2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14:paraId="1D614D90" w14:textId="77777777" w:rsidR="002A54E2" w:rsidRPr="002A54E2" w:rsidRDefault="002A54E2" w:rsidP="002A54E2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Pr="002A54E2">
              <w:rPr>
                <w:b/>
                <w:bCs/>
                <w:rtl/>
                <w:lang w:bidi="ar-IQ"/>
              </w:rPr>
              <w:t xml:space="preserve"> (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Pr="002A54E2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14:paraId="38E94E47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2A54E2" w:rsidRPr="002A54E2" w14:paraId="6AC797C6" w14:textId="77777777" w:rsidTr="00176610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14:paraId="0C0601CC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D7FB40B" w14:textId="77777777"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لف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72AE809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3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14:paraId="1414532D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14:paraId="4931BBA7" w14:textId="77777777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14:paraId="06166A23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4F28713" w14:textId="77777777"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734ACE3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5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14:paraId="0AD930CC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14:paraId="0C0A644C" w14:textId="77777777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14:paraId="13F8E2B1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E1D5ECA" w14:textId="77777777"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قطع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7CA57F4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7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14:paraId="089D0D0D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14:paraId="03B350DD" w14:textId="77777777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14:paraId="05B67069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303137B" w14:textId="77777777"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80F3D62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1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14:paraId="2BB2C16E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14:paraId="0A2D6453" w14:textId="77777777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14:paraId="1131CEBB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ED4A85C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F4BB5BF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3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14:paraId="168868E9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14:paraId="1EDDFDF4" w14:textId="77777777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14:paraId="0A6E880A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D65B0D6" w14:textId="77777777"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تنزيل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13DED57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5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14:paraId="4FC6F626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14:paraId="1FE56E68" w14:textId="77777777" w:rsidTr="00176610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14:paraId="45642D91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F34E8CC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14:paraId="1BD39AC6" w14:textId="77777777"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14:paraId="3FC94268" w14:textId="77777777" w:rsidR="004C0849" w:rsidRPr="007F5043" w:rsidRDefault="004C0849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14:paraId="27055338" w14:textId="77777777" w:rsidR="00241079" w:rsidRPr="007F5043" w:rsidRDefault="00241079" w:rsidP="004C0849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TableGrid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25"/>
        <w:gridCol w:w="42"/>
        <w:gridCol w:w="3686"/>
        <w:gridCol w:w="16"/>
        <w:gridCol w:w="1543"/>
        <w:gridCol w:w="2268"/>
        <w:gridCol w:w="482"/>
        <w:gridCol w:w="2002"/>
      </w:tblGrid>
      <w:tr w:rsidR="00FE4EA0" w:rsidRPr="002C3811" w14:paraId="338A1A97" w14:textId="77777777" w:rsidTr="00FE4EA0">
        <w:tc>
          <w:tcPr>
            <w:tcW w:w="567" w:type="dxa"/>
            <w:gridSpan w:val="2"/>
            <w:shd w:val="clear" w:color="auto" w:fill="D9D9D9" w:themeFill="background1" w:themeFillShade="D9"/>
          </w:tcPr>
          <w:p w14:paraId="1256511B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4723069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gridSpan w:val="2"/>
            <w:shd w:val="clear" w:color="auto" w:fill="D9D9D9" w:themeFill="background1" w:themeFillShade="D9"/>
          </w:tcPr>
          <w:p w14:paraId="7BB7D713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14:paraId="56C2F72D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14:paraId="10915C2E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FE4EA0" w:rsidRPr="002C3811" w14:paraId="05E0DF1F" w14:textId="77777777" w:rsidTr="00736036">
        <w:tc>
          <w:tcPr>
            <w:tcW w:w="567" w:type="dxa"/>
            <w:gridSpan w:val="2"/>
            <w:vAlign w:val="center"/>
          </w:tcPr>
          <w:p w14:paraId="542AF071" w14:textId="77777777"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14:paraId="0E56F3DF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س</w:t>
            </w:r>
          </w:p>
        </w:tc>
        <w:tc>
          <w:tcPr>
            <w:tcW w:w="1559" w:type="dxa"/>
            <w:gridSpan w:val="2"/>
            <w:vAlign w:val="center"/>
          </w:tcPr>
          <w:p w14:paraId="38D67D2A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14:paraId="178C9538" w14:textId="77777777"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6</w:t>
            </w:r>
            <w:r w:rsidR="002A309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0</w:t>
            </w:r>
            <w:r w:rsidR="00FE4EA0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14:paraId="07453A79" w14:textId="77777777"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14:paraId="4D7F80F1" w14:textId="77777777" w:rsidTr="00736036">
        <w:tc>
          <w:tcPr>
            <w:tcW w:w="567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EDC4D5B" w14:textId="77777777"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</w:tcBorders>
          </w:tcPr>
          <w:p w14:paraId="04904C2B" w14:textId="77777777" w:rsidR="00FE4EA0" w:rsidRPr="002C3811" w:rsidRDefault="00813C87" w:rsidP="00813C87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النشاط</w:t>
            </w:r>
            <w:r w:rsidRPr="00813C8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العلمي</w:t>
            </w:r>
            <w:r w:rsidRPr="00813C8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والبحثي</w:t>
            </w:r>
          </w:p>
        </w:tc>
        <w:tc>
          <w:tcPr>
            <w:tcW w:w="1559" w:type="dxa"/>
            <w:gridSpan w:val="2"/>
          </w:tcPr>
          <w:p w14:paraId="2EC6B243" w14:textId="77777777" w:rsidR="00FE4EA0" w:rsidRPr="002C3811" w:rsidRDefault="00FE4EA0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17B1875D" w14:textId="77777777"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FE4EA0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14:paraId="10A2B828" w14:textId="77777777"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736036" w:rsidRPr="002C3811" w14:paraId="7BA44FC0" w14:textId="77777777" w:rsidTr="00736036">
        <w:trPr>
          <w:trHeight w:val="287"/>
        </w:trPr>
        <w:tc>
          <w:tcPr>
            <w:tcW w:w="56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F82700C" w14:textId="77777777" w:rsidR="00736036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1155AD" w14:textId="77777777" w:rsidR="00736036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مهارات الشخصية</w:t>
            </w:r>
          </w:p>
        </w:tc>
        <w:tc>
          <w:tcPr>
            <w:tcW w:w="1559" w:type="dxa"/>
            <w:gridSpan w:val="2"/>
          </w:tcPr>
          <w:p w14:paraId="4610951B" w14:textId="77777777" w:rsidR="00736036" w:rsidRPr="002C3811" w:rsidRDefault="00736036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0534FCB0" w14:textId="77777777" w:rsidR="00736036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14:paraId="5CCE912D" w14:textId="77777777" w:rsidR="00736036" w:rsidRPr="002C3811" w:rsidRDefault="00736036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14:paraId="16A04B04" w14:textId="77777777" w:rsidTr="00736036">
        <w:trPr>
          <w:trHeight w:val="287"/>
        </w:trPr>
        <w:tc>
          <w:tcPr>
            <w:tcW w:w="56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99461DF" w14:textId="77777777"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7BA237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  <w:gridSpan w:val="2"/>
          </w:tcPr>
          <w:p w14:paraId="2E0B2200" w14:textId="77777777" w:rsidR="00FE4EA0" w:rsidRPr="002C3811" w:rsidRDefault="00FE4EA0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7C2423F3" w14:textId="77777777"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FE4EA0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14:paraId="11842C33" w14:textId="77777777"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14:paraId="6486F9CE" w14:textId="77777777" w:rsidTr="00736036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14:paraId="1E6A8B8E" w14:textId="77777777"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744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8789BC7" w14:textId="77777777"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1543" w:type="dxa"/>
            <w:tcBorders>
              <w:left w:val="single" w:sz="4" w:space="0" w:color="auto"/>
            </w:tcBorders>
          </w:tcPr>
          <w:p w14:paraId="45FD0F4A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14:paraId="1840563D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  <w:shd w:val="clear" w:color="auto" w:fill="D9D9D9" w:themeFill="background1" w:themeFillShade="D9"/>
          </w:tcPr>
          <w:p w14:paraId="77391928" w14:textId="77777777"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14:paraId="3C134312" w14:textId="77777777" w:rsidTr="00736036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14:paraId="292A51CB" w14:textId="77777777" w:rsidR="00FE4EA0" w:rsidRPr="00FF33CB" w:rsidRDefault="00736036" w:rsidP="00736036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6</w:t>
            </w:r>
          </w:p>
        </w:tc>
        <w:tc>
          <w:tcPr>
            <w:tcW w:w="3744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790992F" w14:textId="77777777"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ثلاثة</w:t>
            </w:r>
          </w:p>
        </w:tc>
        <w:tc>
          <w:tcPr>
            <w:tcW w:w="1543" w:type="dxa"/>
            <w:tcBorders>
              <w:left w:val="single" w:sz="4" w:space="0" w:color="auto"/>
            </w:tcBorders>
          </w:tcPr>
          <w:p w14:paraId="61518201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14:paraId="0EF549B7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  <w:vAlign w:val="center"/>
          </w:tcPr>
          <w:p w14:paraId="7319B3CA" w14:textId="77777777" w:rsidR="00FE4EA0" w:rsidRPr="00FF33CB" w:rsidRDefault="00FE4EA0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FE4EA0" w:rsidRPr="002C3811" w14:paraId="5060F67A" w14:textId="77777777" w:rsidTr="00736036"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14:paraId="4A00D897" w14:textId="77777777"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14:paraId="1D81E489" w14:textId="77777777" w:rsidR="00FE4EA0" w:rsidRPr="002C3811" w:rsidRDefault="00FE4EA0" w:rsidP="009D505C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9D505C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14:paraId="1B2920C8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  <w:gridSpan w:val="2"/>
          </w:tcPr>
          <w:p w14:paraId="13DB574D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60B0D2C1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14:paraId="7A920F46" w14:textId="77777777" w:rsidR="00FE4EA0" w:rsidRPr="002C3811" w:rsidRDefault="00FE4EA0" w:rsidP="00B74644">
            <w:pPr>
              <w:pStyle w:val="ListParagraph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14:paraId="3DB6ED0E" w14:textId="77777777" w:rsidTr="00FE4EA0">
        <w:trPr>
          <w:trHeight w:val="341"/>
        </w:trPr>
        <w:tc>
          <w:tcPr>
            <w:tcW w:w="5812" w:type="dxa"/>
            <w:gridSpan w:val="5"/>
            <w:vMerge w:val="restart"/>
            <w:shd w:val="clear" w:color="auto" w:fill="D9D9D9" w:themeFill="background1" w:themeFillShade="D9"/>
          </w:tcPr>
          <w:p w14:paraId="32DC7E83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14:paraId="4FEE3969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011D587A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14:paraId="5DD7DFF0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FE4EA0" w:rsidRPr="002C3811" w14:paraId="5CBB25C1" w14:textId="77777777" w:rsidTr="00FE4EA0">
        <w:trPr>
          <w:trHeight w:val="341"/>
        </w:trPr>
        <w:tc>
          <w:tcPr>
            <w:tcW w:w="5812" w:type="dxa"/>
            <w:gridSpan w:val="5"/>
            <w:vMerge/>
            <w:shd w:val="clear" w:color="auto" w:fill="D9D9D9" w:themeFill="background1" w:themeFillShade="D9"/>
          </w:tcPr>
          <w:p w14:paraId="2DB1027C" w14:textId="77777777"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14:paraId="7AB92510" w14:textId="77777777" w:rsidR="00FE4EA0" w:rsidRPr="002C3811" w:rsidRDefault="00FE4EA0" w:rsidP="00B74644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14:paraId="2BCFC4BC" w14:textId="77777777" w:rsidR="00FE4EA0" w:rsidRPr="002C3811" w:rsidRDefault="00FE4EA0" w:rsidP="00B74644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14:paraId="12A44591" w14:textId="77777777" w:rsidR="00D366D0" w:rsidRDefault="00D366D0" w:rsidP="00A903E3">
      <w:pPr>
        <w:rPr>
          <w:sz w:val="8"/>
          <w:szCs w:val="8"/>
          <w:rtl/>
        </w:rPr>
      </w:pPr>
    </w:p>
    <w:tbl>
      <w:tblPr>
        <w:tblStyle w:val="8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559"/>
        <w:gridCol w:w="709"/>
        <w:gridCol w:w="1843"/>
        <w:gridCol w:w="994"/>
      </w:tblGrid>
      <w:tr w:rsidR="00FE4EA0" w:rsidRPr="00FE4EA0" w14:paraId="79047F21" w14:textId="77777777" w:rsidTr="00B74644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14:paraId="430D8718" w14:textId="77777777" w:rsidR="00FE4EA0" w:rsidRPr="00FE4EA0" w:rsidRDefault="00FE4EA0" w:rsidP="00FE4EA0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FE4EA0" w:rsidRPr="00FE4EA0" w14:paraId="135EBE27" w14:textId="77777777" w:rsidTr="007C1560">
        <w:trPr>
          <w:trHeight w:val="396"/>
        </w:trPr>
        <w:tc>
          <w:tcPr>
            <w:tcW w:w="1573" w:type="dxa"/>
            <w:vAlign w:val="center"/>
          </w:tcPr>
          <w:p w14:paraId="3C8E05E8" w14:textId="77777777"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Pr="00FE4EA0">
              <w:rPr>
                <w:b/>
                <w:bCs/>
                <w:rtl/>
                <w:lang w:bidi="ar-IQ"/>
              </w:rPr>
              <w:t xml:space="preserve"> (90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Pr="00FE4EA0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14:paraId="2F8564EE" w14:textId="77777777"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14:paraId="2B7DDB86" w14:textId="77777777"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FE4EA0">
              <w:rPr>
                <w:b/>
                <w:bCs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Pr="00FE4EA0">
              <w:rPr>
                <w:b/>
                <w:bCs/>
                <w:rtl/>
                <w:lang w:bidi="ar-IQ"/>
              </w:rPr>
              <w:t xml:space="preserve"> ( 80-89)</w:t>
            </w:r>
          </w:p>
        </w:tc>
        <w:tc>
          <w:tcPr>
            <w:tcW w:w="1134" w:type="dxa"/>
            <w:vAlign w:val="center"/>
          </w:tcPr>
          <w:p w14:paraId="165B6E16" w14:textId="77777777"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559" w:type="dxa"/>
            <w:vAlign w:val="center"/>
          </w:tcPr>
          <w:p w14:paraId="4C9B03A1" w14:textId="77777777"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FE4EA0">
              <w:rPr>
                <w:b/>
                <w:bCs/>
                <w:rtl/>
                <w:lang w:bidi="ar-IQ"/>
              </w:rPr>
              <w:t>( 70-79)</w:t>
            </w:r>
          </w:p>
        </w:tc>
        <w:tc>
          <w:tcPr>
            <w:tcW w:w="709" w:type="dxa"/>
            <w:vAlign w:val="center"/>
          </w:tcPr>
          <w:p w14:paraId="71E715D2" w14:textId="77777777"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14:paraId="493D0D6D" w14:textId="77777777"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Pr="00FE4EA0">
              <w:rPr>
                <w:b/>
                <w:bCs/>
                <w:rtl/>
                <w:lang w:bidi="ar-IQ"/>
              </w:rPr>
              <w:t xml:space="preserve"> (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FE4EA0">
              <w:rPr>
                <w:b/>
                <w:bCs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FE4EA0">
              <w:rPr>
                <w:b/>
                <w:bCs/>
                <w:rtl/>
                <w:lang w:bidi="ar-IQ"/>
              </w:rPr>
              <w:t xml:space="preserve"> )70</w:t>
            </w:r>
          </w:p>
        </w:tc>
        <w:tc>
          <w:tcPr>
            <w:tcW w:w="994" w:type="dxa"/>
            <w:vAlign w:val="center"/>
          </w:tcPr>
          <w:p w14:paraId="4638FD6B" w14:textId="77777777"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</w:tr>
    </w:tbl>
    <w:p w14:paraId="34B18E33" w14:textId="77777777" w:rsidR="00FE4EA0" w:rsidRDefault="00FE4EA0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13C87" w:rsidRPr="007F5043" w14:paraId="603AB174" w14:textId="77777777" w:rsidTr="007B2597">
        <w:tc>
          <w:tcPr>
            <w:tcW w:w="10790" w:type="dxa"/>
            <w:shd w:val="clear" w:color="auto" w:fill="D9D9D9" w:themeFill="background1" w:themeFillShade="D9"/>
          </w:tcPr>
          <w:p w14:paraId="1AA8FE91" w14:textId="77777777" w:rsidR="00813C87" w:rsidRPr="007F5043" w:rsidRDefault="00813C87" w:rsidP="00813C87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13C87" w:rsidRPr="007F5043" w14:paraId="6D7AF10F" w14:textId="77777777" w:rsidTr="007B2597">
        <w:tc>
          <w:tcPr>
            <w:tcW w:w="10790" w:type="dxa"/>
          </w:tcPr>
          <w:p w14:paraId="46B6927F" w14:textId="77777777" w:rsidR="00813C87" w:rsidRPr="007F5043" w:rsidRDefault="00813C87" w:rsidP="007B25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651EE66E" w14:textId="77777777" w:rsidR="00813C87" w:rsidRPr="007F5043" w:rsidRDefault="00813C87" w:rsidP="0020460F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20460F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14:paraId="207ECA42" w14:textId="77777777" w:rsidR="00FE4EA0" w:rsidRDefault="00FE4EA0" w:rsidP="00A903E3">
      <w:pPr>
        <w:rPr>
          <w:sz w:val="8"/>
          <w:szCs w:val="8"/>
          <w:rtl/>
        </w:rPr>
      </w:pPr>
    </w:p>
    <w:p w14:paraId="3B21F88E" w14:textId="77777777" w:rsidR="00813C87" w:rsidRPr="007F5043" w:rsidRDefault="00813C87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14:paraId="0EEB1644" w14:textId="77777777" w:rsidTr="002639AC">
        <w:tc>
          <w:tcPr>
            <w:tcW w:w="10790" w:type="dxa"/>
            <w:shd w:val="clear" w:color="auto" w:fill="D9D9D9" w:themeFill="background1" w:themeFillShade="D9"/>
          </w:tcPr>
          <w:p w14:paraId="21492A5E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14:paraId="2B0DF298" w14:textId="77777777" w:rsidTr="002639AC">
        <w:tc>
          <w:tcPr>
            <w:tcW w:w="10790" w:type="dxa"/>
          </w:tcPr>
          <w:p w14:paraId="6BC1F86E" w14:textId="77777777"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0B6489FA" w14:textId="77777777" w:rsidR="00241079" w:rsidRPr="007F5043" w:rsidRDefault="00241079" w:rsidP="0020460F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14:paraId="51208297" w14:textId="77777777" w:rsidR="00AC335E" w:rsidRDefault="00AC335E" w:rsidP="00241079">
      <w:pPr>
        <w:rPr>
          <w:sz w:val="2"/>
          <w:szCs w:val="2"/>
          <w:rtl/>
          <w:lang w:bidi="ar-IQ"/>
        </w:rPr>
      </w:pPr>
    </w:p>
    <w:p w14:paraId="673EBEBC" w14:textId="77777777" w:rsidR="00D366D0" w:rsidRDefault="00D366D0" w:rsidP="00241079">
      <w:pPr>
        <w:rPr>
          <w:sz w:val="2"/>
          <w:szCs w:val="2"/>
          <w:rtl/>
          <w:lang w:bidi="ar-IQ"/>
        </w:rPr>
      </w:pPr>
    </w:p>
    <w:p w14:paraId="6D281101" w14:textId="77777777"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TableGrid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14:paraId="3CAD0D56" w14:textId="77777777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14:paraId="352143FB" w14:textId="77777777"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14:paraId="5839CE52" w14:textId="77777777"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14:paraId="6BC3FD63" w14:textId="77777777" w:rsidTr="004C0849">
        <w:trPr>
          <w:trHeight w:val="269"/>
        </w:trPr>
        <w:tc>
          <w:tcPr>
            <w:tcW w:w="2012" w:type="dxa"/>
          </w:tcPr>
          <w:p w14:paraId="55E56525" w14:textId="77777777"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14:paraId="5C663287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14:paraId="57AD4912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14:paraId="2DD92430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14:paraId="7E4E0772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14:paraId="1280A198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14:paraId="2545E179" w14:textId="77777777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14:paraId="58DCAF82" w14:textId="77777777"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14:paraId="1D9F7A17" w14:textId="77777777" w:rsidTr="002639AC">
        <w:trPr>
          <w:trHeight w:val="310"/>
        </w:trPr>
        <w:tc>
          <w:tcPr>
            <w:tcW w:w="10710" w:type="dxa"/>
            <w:gridSpan w:val="6"/>
          </w:tcPr>
          <w:p w14:paraId="04E7B13B" w14:textId="77777777"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14:paraId="4786E8D8" w14:textId="77777777"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14:paraId="0A1B931C" w14:textId="77777777" w:rsidR="00A012E1" w:rsidRDefault="00A012E1" w:rsidP="00E4253B">
      <w:pPr>
        <w:rPr>
          <w:sz w:val="28"/>
          <w:szCs w:val="28"/>
          <w:rtl/>
          <w:lang w:bidi="ar-IQ"/>
        </w:rPr>
      </w:pPr>
    </w:p>
    <w:p w14:paraId="5EE748F9" w14:textId="77777777" w:rsidR="00A012E1" w:rsidRDefault="0042522D" w:rsidP="00A012E1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1DCE812" wp14:editId="62BFC3F8">
                <wp:simplePos x="0" y="0"/>
                <wp:positionH relativeFrom="column">
                  <wp:posOffset>3576955</wp:posOffset>
                </wp:positionH>
                <wp:positionV relativeFrom="paragraph">
                  <wp:posOffset>13970</wp:posOffset>
                </wp:positionV>
                <wp:extent cx="3345815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45815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33650F" w14:textId="77777777" w:rsidR="0038093A" w:rsidRPr="00D8574C" w:rsidRDefault="0038093A" w:rsidP="002A54E2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 w:rsidR="00C3789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2A54E2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14:paraId="79B8C51D" w14:textId="77777777" w:rsidR="0038093A" w:rsidRDefault="0038093A" w:rsidP="0014778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406EF37A" w14:textId="77777777"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DCE812" id="Rectangle 6" o:spid="_x0000_s1028" style="position:absolute;left:0;text-align:left;margin-left:281.65pt;margin-top:1.1pt;width:263.45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" filled="f" stroked="f">
                <v:textbox>
                  <w:txbxContent>
                    <w:p w14:paraId="2733650F" w14:textId="77777777" w:rsidR="0038093A" w:rsidRPr="00D8574C" w:rsidRDefault="0038093A" w:rsidP="002A54E2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ــع</w:t>
                      </w:r>
                      <w:r w:rsidR="00C3789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2A54E2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14:paraId="79B8C51D" w14:textId="77777777" w:rsidR="0038093A" w:rsidRDefault="0038093A" w:rsidP="0014778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406EF37A" w14:textId="77777777"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1CDDB3B" wp14:editId="016053FC">
                <wp:simplePos x="0" y="0"/>
                <wp:positionH relativeFrom="column">
                  <wp:posOffset>640715</wp:posOffset>
                </wp:positionH>
                <wp:positionV relativeFrom="paragraph">
                  <wp:posOffset>13970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4240EC" w14:textId="77777777"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5CC1988A" w14:textId="77777777" w:rsidR="00E20B97" w:rsidRPr="00FF33CB" w:rsidRDefault="00E20B97" w:rsidP="0014778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سؤول 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0A05DB2D" w14:textId="77777777"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1DB5F630" w14:textId="77777777"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CDDB3B" id="Rectangle 7" o:spid="_x0000_s1029" style="position:absolute;left:0;text-align:left;margin-left:50.45pt;margin-top:1.1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" stroked="f">
                <v:textbox>
                  <w:txbxContent>
                    <w:p w14:paraId="644240EC" w14:textId="77777777"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5CC1988A" w14:textId="77777777" w:rsidR="00E20B97" w:rsidRPr="00FF33CB" w:rsidRDefault="00E20B97" w:rsidP="0014778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سؤول 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0A05DB2D" w14:textId="77777777"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1DB5F630" w14:textId="77777777" w:rsidR="00E20B97" w:rsidRDefault="00E20B97" w:rsidP="00E20B97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7828D3D" wp14:editId="16713AD3">
                <wp:simplePos x="0" y="0"/>
                <wp:positionH relativeFrom="column">
                  <wp:posOffset>1748155</wp:posOffset>
                </wp:positionH>
                <wp:positionV relativeFrom="paragraph">
                  <wp:posOffset>4219575</wp:posOffset>
                </wp:positionV>
                <wp:extent cx="3018790" cy="727075"/>
                <wp:effectExtent l="0" t="0" r="10160" b="15875"/>
                <wp:wrapNone/>
                <wp:docPr id="1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8790" cy="7270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9B53D12" w14:textId="77777777" w:rsidR="006F33B4" w:rsidRDefault="006F33B4" w:rsidP="006174FD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 w:rsidRPr="006547B2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مصادقة</w:t>
                            </w:r>
                            <w:r w:rsidRPr="006547B2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E20B97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رئيس</w:t>
                            </w:r>
                            <w:r w:rsidR="00E20B97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174FD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الجامعة</w:t>
                            </w:r>
                            <w:r w:rsidR="001E0373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7828D3D" id="AutoShape 17" o:spid="_x0000_s1030" style="position:absolute;left:0;text-align:left;margin-left:137.65pt;margin-top:332.25pt;width:237.7pt;height:57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" strokecolor="white [3212]">
                <v:textbox>
                  <w:txbxContent>
                    <w:p w14:paraId="19B53D12" w14:textId="77777777" w:rsidR="006F33B4" w:rsidRDefault="006F33B4" w:rsidP="006174FD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</w:pPr>
                      <w:r w:rsidRPr="006547B2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مصادقة</w:t>
                      </w:r>
                      <w:r w:rsidRPr="006547B2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 w:rsidR="00E20B97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رئيس</w:t>
                      </w:r>
                      <w:r w:rsidR="00E20B97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 w:rsidR="006174FD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الجامعة</w:t>
                      </w:r>
                      <w:r w:rsidR="001E0373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9E77450" w14:textId="77777777" w:rsidR="00A012E1" w:rsidRPr="00813C87" w:rsidRDefault="00A012E1" w:rsidP="00813C87">
      <w:pPr>
        <w:tabs>
          <w:tab w:val="left" w:pos="8282"/>
        </w:tabs>
        <w:rPr>
          <w:sz w:val="28"/>
          <w:szCs w:val="28"/>
          <w:rtl/>
          <w:lang w:bidi="ar-IQ"/>
        </w:rPr>
      </w:pPr>
    </w:p>
    <w:p w14:paraId="6F660491" w14:textId="77777777" w:rsidR="00241079" w:rsidRPr="00A012E1" w:rsidRDefault="00241079" w:rsidP="002A54E2">
      <w:pPr>
        <w:tabs>
          <w:tab w:val="left" w:pos="8282"/>
        </w:tabs>
        <w:rPr>
          <w:sz w:val="28"/>
          <w:szCs w:val="28"/>
          <w:rtl/>
          <w:lang w:bidi="ar-IQ"/>
        </w:rPr>
      </w:pPr>
    </w:p>
    <w:sectPr w:rsidR="00241079" w:rsidRPr="00A012E1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AB25A2" w14:textId="77777777" w:rsidR="00BE21D6" w:rsidRDefault="00BE21D6" w:rsidP="00F1345A">
      <w:pPr>
        <w:spacing w:after="0" w:line="240" w:lineRule="auto"/>
      </w:pPr>
      <w:r>
        <w:separator/>
      </w:r>
    </w:p>
  </w:endnote>
  <w:endnote w:type="continuationSeparator" w:id="0">
    <w:p w14:paraId="45456052" w14:textId="77777777" w:rsidR="00BE21D6" w:rsidRDefault="00BE21D6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DB4C9E" w14:textId="77777777" w:rsidR="00BE21D6" w:rsidRDefault="00BE21D6" w:rsidP="00F1345A">
      <w:pPr>
        <w:spacing w:after="0" w:line="240" w:lineRule="auto"/>
      </w:pPr>
      <w:r>
        <w:separator/>
      </w:r>
    </w:p>
  </w:footnote>
  <w:footnote w:type="continuationSeparator" w:id="0">
    <w:p w14:paraId="44ACA174" w14:textId="77777777" w:rsidR="00BE21D6" w:rsidRDefault="00BE21D6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 w15:restartNumberingAfterBreak="0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Q0NzMxNze3NLI0NzZR0lEKTi0uzszPAykwqQUAZSWGBiwAAAA="/>
  </w:docVars>
  <w:rsids>
    <w:rsidRoot w:val="00C812BA"/>
    <w:rsid w:val="00002110"/>
    <w:rsid w:val="00002634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F1"/>
    <w:rsid w:val="00033A9E"/>
    <w:rsid w:val="000348CB"/>
    <w:rsid w:val="00037D75"/>
    <w:rsid w:val="00037F3E"/>
    <w:rsid w:val="00043D73"/>
    <w:rsid w:val="000443C6"/>
    <w:rsid w:val="0004540C"/>
    <w:rsid w:val="000469B4"/>
    <w:rsid w:val="0005343C"/>
    <w:rsid w:val="000542B2"/>
    <w:rsid w:val="00055FA6"/>
    <w:rsid w:val="00061049"/>
    <w:rsid w:val="00062FF2"/>
    <w:rsid w:val="000666B0"/>
    <w:rsid w:val="000667DE"/>
    <w:rsid w:val="00070F35"/>
    <w:rsid w:val="00070F7F"/>
    <w:rsid w:val="000718E4"/>
    <w:rsid w:val="00072360"/>
    <w:rsid w:val="000737FE"/>
    <w:rsid w:val="000755F7"/>
    <w:rsid w:val="00077D28"/>
    <w:rsid w:val="000823FC"/>
    <w:rsid w:val="00084353"/>
    <w:rsid w:val="00087A2A"/>
    <w:rsid w:val="0009197E"/>
    <w:rsid w:val="00094D44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1CFA"/>
    <w:rsid w:val="000C271A"/>
    <w:rsid w:val="000D022D"/>
    <w:rsid w:val="000E3B35"/>
    <w:rsid w:val="000E491C"/>
    <w:rsid w:val="000E52D1"/>
    <w:rsid w:val="000E59D7"/>
    <w:rsid w:val="000E6029"/>
    <w:rsid w:val="000E7BC8"/>
    <w:rsid w:val="000F22FA"/>
    <w:rsid w:val="000F2BDA"/>
    <w:rsid w:val="000F2FAB"/>
    <w:rsid w:val="000F4F69"/>
    <w:rsid w:val="000F5D26"/>
    <w:rsid w:val="000F686E"/>
    <w:rsid w:val="000F6AA6"/>
    <w:rsid w:val="00100195"/>
    <w:rsid w:val="001040FB"/>
    <w:rsid w:val="0010415E"/>
    <w:rsid w:val="00105BFC"/>
    <w:rsid w:val="0010701A"/>
    <w:rsid w:val="001158F6"/>
    <w:rsid w:val="00116BC4"/>
    <w:rsid w:val="001177D4"/>
    <w:rsid w:val="00120743"/>
    <w:rsid w:val="0012159F"/>
    <w:rsid w:val="00124AFD"/>
    <w:rsid w:val="001303DF"/>
    <w:rsid w:val="001316C1"/>
    <w:rsid w:val="00131D84"/>
    <w:rsid w:val="00131FD1"/>
    <w:rsid w:val="00136B5C"/>
    <w:rsid w:val="0013754E"/>
    <w:rsid w:val="001375E0"/>
    <w:rsid w:val="0014056A"/>
    <w:rsid w:val="001436E7"/>
    <w:rsid w:val="00144F13"/>
    <w:rsid w:val="001470DC"/>
    <w:rsid w:val="00147780"/>
    <w:rsid w:val="00150DC1"/>
    <w:rsid w:val="00156ABA"/>
    <w:rsid w:val="00161724"/>
    <w:rsid w:val="001652ED"/>
    <w:rsid w:val="00166067"/>
    <w:rsid w:val="00167CF3"/>
    <w:rsid w:val="0017133D"/>
    <w:rsid w:val="00174F7E"/>
    <w:rsid w:val="00175C0F"/>
    <w:rsid w:val="00176610"/>
    <w:rsid w:val="00177B3C"/>
    <w:rsid w:val="001806A2"/>
    <w:rsid w:val="001846E5"/>
    <w:rsid w:val="0018616A"/>
    <w:rsid w:val="00191461"/>
    <w:rsid w:val="0019148C"/>
    <w:rsid w:val="0019337D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1E1E"/>
    <w:rsid w:val="001C315B"/>
    <w:rsid w:val="001C3C92"/>
    <w:rsid w:val="001C50BD"/>
    <w:rsid w:val="001C520F"/>
    <w:rsid w:val="001C7EBE"/>
    <w:rsid w:val="001D172C"/>
    <w:rsid w:val="001D359D"/>
    <w:rsid w:val="001D605C"/>
    <w:rsid w:val="001D60B2"/>
    <w:rsid w:val="001D6D65"/>
    <w:rsid w:val="001E0373"/>
    <w:rsid w:val="001E0DA0"/>
    <w:rsid w:val="001E3674"/>
    <w:rsid w:val="001E5389"/>
    <w:rsid w:val="00200F78"/>
    <w:rsid w:val="002024C0"/>
    <w:rsid w:val="00202907"/>
    <w:rsid w:val="00203765"/>
    <w:rsid w:val="002043FC"/>
    <w:rsid w:val="0020460F"/>
    <w:rsid w:val="00205CE3"/>
    <w:rsid w:val="00207BFB"/>
    <w:rsid w:val="00215E28"/>
    <w:rsid w:val="00216083"/>
    <w:rsid w:val="00216E05"/>
    <w:rsid w:val="002212EE"/>
    <w:rsid w:val="002217D2"/>
    <w:rsid w:val="002222B1"/>
    <w:rsid w:val="00223CD7"/>
    <w:rsid w:val="00223D3C"/>
    <w:rsid w:val="00224892"/>
    <w:rsid w:val="00224C8A"/>
    <w:rsid w:val="00224E08"/>
    <w:rsid w:val="002258A1"/>
    <w:rsid w:val="002332AC"/>
    <w:rsid w:val="00233307"/>
    <w:rsid w:val="00234269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15FA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343"/>
    <w:rsid w:val="00275C45"/>
    <w:rsid w:val="0027658E"/>
    <w:rsid w:val="00285384"/>
    <w:rsid w:val="00290625"/>
    <w:rsid w:val="0029072E"/>
    <w:rsid w:val="00291F67"/>
    <w:rsid w:val="0029225E"/>
    <w:rsid w:val="00292D70"/>
    <w:rsid w:val="0029382F"/>
    <w:rsid w:val="00293FB5"/>
    <w:rsid w:val="00294B39"/>
    <w:rsid w:val="00297D26"/>
    <w:rsid w:val="002A106D"/>
    <w:rsid w:val="002A309A"/>
    <w:rsid w:val="002A4833"/>
    <w:rsid w:val="002A54E2"/>
    <w:rsid w:val="002A611E"/>
    <w:rsid w:val="002B3747"/>
    <w:rsid w:val="002B5FFE"/>
    <w:rsid w:val="002C22F9"/>
    <w:rsid w:val="002C3811"/>
    <w:rsid w:val="002C392A"/>
    <w:rsid w:val="002C5E19"/>
    <w:rsid w:val="002D0ADF"/>
    <w:rsid w:val="002D19F7"/>
    <w:rsid w:val="002D2346"/>
    <w:rsid w:val="002D2610"/>
    <w:rsid w:val="002D2DDB"/>
    <w:rsid w:val="002D5AA9"/>
    <w:rsid w:val="002E1F79"/>
    <w:rsid w:val="002E23C5"/>
    <w:rsid w:val="002E4A21"/>
    <w:rsid w:val="002E64EC"/>
    <w:rsid w:val="002E65CE"/>
    <w:rsid w:val="002F07DB"/>
    <w:rsid w:val="002F306C"/>
    <w:rsid w:val="002F63B0"/>
    <w:rsid w:val="002F7984"/>
    <w:rsid w:val="0030340A"/>
    <w:rsid w:val="00303C51"/>
    <w:rsid w:val="0030528B"/>
    <w:rsid w:val="00305C1B"/>
    <w:rsid w:val="00305E87"/>
    <w:rsid w:val="0030652C"/>
    <w:rsid w:val="00306F50"/>
    <w:rsid w:val="0030719F"/>
    <w:rsid w:val="00307F5A"/>
    <w:rsid w:val="00315EBF"/>
    <w:rsid w:val="003172B2"/>
    <w:rsid w:val="00317E97"/>
    <w:rsid w:val="0032285F"/>
    <w:rsid w:val="00323102"/>
    <w:rsid w:val="0032396A"/>
    <w:rsid w:val="003261E9"/>
    <w:rsid w:val="00326928"/>
    <w:rsid w:val="00330635"/>
    <w:rsid w:val="0033182D"/>
    <w:rsid w:val="00332003"/>
    <w:rsid w:val="00332908"/>
    <w:rsid w:val="00333D56"/>
    <w:rsid w:val="0033412C"/>
    <w:rsid w:val="003409F6"/>
    <w:rsid w:val="003437F7"/>
    <w:rsid w:val="0034580B"/>
    <w:rsid w:val="00345B60"/>
    <w:rsid w:val="00352AFF"/>
    <w:rsid w:val="003533B1"/>
    <w:rsid w:val="00355ECD"/>
    <w:rsid w:val="003609A0"/>
    <w:rsid w:val="00360C16"/>
    <w:rsid w:val="00361754"/>
    <w:rsid w:val="00362246"/>
    <w:rsid w:val="00363566"/>
    <w:rsid w:val="0036367D"/>
    <w:rsid w:val="00364728"/>
    <w:rsid w:val="00364C69"/>
    <w:rsid w:val="00366812"/>
    <w:rsid w:val="00367926"/>
    <w:rsid w:val="003679AF"/>
    <w:rsid w:val="00377835"/>
    <w:rsid w:val="0038093A"/>
    <w:rsid w:val="00383BF4"/>
    <w:rsid w:val="003846A0"/>
    <w:rsid w:val="00384E95"/>
    <w:rsid w:val="003850AA"/>
    <w:rsid w:val="00385772"/>
    <w:rsid w:val="00385D9A"/>
    <w:rsid w:val="00385E65"/>
    <w:rsid w:val="00390EEC"/>
    <w:rsid w:val="00394D05"/>
    <w:rsid w:val="00395AB0"/>
    <w:rsid w:val="00396052"/>
    <w:rsid w:val="003A2543"/>
    <w:rsid w:val="003A5712"/>
    <w:rsid w:val="003A7BC6"/>
    <w:rsid w:val="003B09DA"/>
    <w:rsid w:val="003B0A2D"/>
    <w:rsid w:val="003B4B7A"/>
    <w:rsid w:val="003B5D15"/>
    <w:rsid w:val="003C0DFF"/>
    <w:rsid w:val="003C2C83"/>
    <w:rsid w:val="003C39CC"/>
    <w:rsid w:val="003C3FA5"/>
    <w:rsid w:val="003C57DB"/>
    <w:rsid w:val="003C655A"/>
    <w:rsid w:val="003C7B25"/>
    <w:rsid w:val="003D05C1"/>
    <w:rsid w:val="003D0F30"/>
    <w:rsid w:val="003D188E"/>
    <w:rsid w:val="003D2740"/>
    <w:rsid w:val="003D292C"/>
    <w:rsid w:val="003D3387"/>
    <w:rsid w:val="003D58D9"/>
    <w:rsid w:val="003D5BA3"/>
    <w:rsid w:val="003D777A"/>
    <w:rsid w:val="003E1802"/>
    <w:rsid w:val="003E2F8E"/>
    <w:rsid w:val="003E3440"/>
    <w:rsid w:val="003E3B82"/>
    <w:rsid w:val="003E4AA4"/>
    <w:rsid w:val="003F26A5"/>
    <w:rsid w:val="003F2FF9"/>
    <w:rsid w:val="003F7319"/>
    <w:rsid w:val="003F79D0"/>
    <w:rsid w:val="00400151"/>
    <w:rsid w:val="00401080"/>
    <w:rsid w:val="0041124A"/>
    <w:rsid w:val="004127D0"/>
    <w:rsid w:val="0041331C"/>
    <w:rsid w:val="00416D7F"/>
    <w:rsid w:val="00417F58"/>
    <w:rsid w:val="00421D74"/>
    <w:rsid w:val="0042522D"/>
    <w:rsid w:val="0042581F"/>
    <w:rsid w:val="00435816"/>
    <w:rsid w:val="004359F7"/>
    <w:rsid w:val="00435CE8"/>
    <w:rsid w:val="004361FC"/>
    <w:rsid w:val="00436433"/>
    <w:rsid w:val="00437F3C"/>
    <w:rsid w:val="00440BCF"/>
    <w:rsid w:val="00441BC3"/>
    <w:rsid w:val="004423E9"/>
    <w:rsid w:val="00443380"/>
    <w:rsid w:val="00445539"/>
    <w:rsid w:val="0044577C"/>
    <w:rsid w:val="004500A1"/>
    <w:rsid w:val="00450651"/>
    <w:rsid w:val="00450CEF"/>
    <w:rsid w:val="00454144"/>
    <w:rsid w:val="00455B77"/>
    <w:rsid w:val="00462264"/>
    <w:rsid w:val="004640C3"/>
    <w:rsid w:val="00466FC2"/>
    <w:rsid w:val="00470E08"/>
    <w:rsid w:val="00471591"/>
    <w:rsid w:val="004720BA"/>
    <w:rsid w:val="004738AA"/>
    <w:rsid w:val="00473FC7"/>
    <w:rsid w:val="00477F2E"/>
    <w:rsid w:val="004802E0"/>
    <w:rsid w:val="0048269C"/>
    <w:rsid w:val="0048530F"/>
    <w:rsid w:val="00485B1F"/>
    <w:rsid w:val="004904AA"/>
    <w:rsid w:val="004920FE"/>
    <w:rsid w:val="004965EB"/>
    <w:rsid w:val="0049782C"/>
    <w:rsid w:val="004A0D9C"/>
    <w:rsid w:val="004A0F48"/>
    <w:rsid w:val="004A1772"/>
    <w:rsid w:val="004A2E08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36D9"/>
    <w:rsid w:val="004E45C6"/>
    <w:rsid w:val="004E4C65"/>
    <w:rsid w:val="004E5BEF"/>
    <w:rsid w:val="004E5E15"/>
    <w:rsid w:val="004F17CD"/>
    <w:rsid w:val="004F216A"/>
    <w:rsid w:val="004F2C41"/>
    <w:rsid w:val="004F694C"/>
    <w:rsid w:val="004F71AC"/>
    <w:rsid w:val="004F740D"/>
    <w:rsid w:val="005027D3"/>
    <w:rsid w:val="005044CE"/>
    <w:rsid w:val="00504C52"/>
    <w:rsid w:val="005059F7"/>
    <w:rsid w:val="005128D3"/>
    <w:rsid w:val="005136A4"/>
    <w:rsid w:val="005161F5"/>
    <w:rsid w:val="00517542"/>
    <w:rsid w:val="00520D2C"/>
    <w:rsid w:val="0052130B"/>
    <w:rsid w:val="005214DE"/>
    <w:rsid w:val="00522395"/>
    <w:rsid w:val="00522EE0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61AC8"/>
    <w:rsid w:val="005649A6"/>
    <w:rsid w:val="00566174"/>
    <w:rsid w:val="00570F2C"/>
    <w:rsid w:val="0057329F"/>
    <w:rsid w:val="00574995"/>
    <w:rsid w:val="00576B21"/>
    <w:rsid w:val="005775AD"/>
    <w:rsid w:val="005827DE"/>
    <w:rsid w:val="00582BE0"/>
    <w:rsid w:val="00583EF6"/>
    <w:rsid w:val="0058432D"/>
    <w:rsid w:val="00590705"/>
    <w:rsid w:val="00590BF0"/>
    <w:rsid w:val="00593DA8"/>
    <w:rsid w:val="00597882"/>
    <w:rsid w:val="005A16DA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6925"/>
    <w:rsid w:val="005C6E2D"/>
    <w:rsid w:val="005C7E2C"/>
    <w:rsid w:val="005D028D"/>
    <w:rsid w:val="005D0B26"/>
    <w:rsid w:val="005D580C"/>
    <w:rsid w:val="005D765B"/>
    <w:rsid w:val="005D76BE"/>
    <w:rsid w:val="005E15EE"/>
    <w:rsid w:val="005E2C73"/>
    <w:rsid w:val="005E511A"/>
    <w:rsid w:val="005F3461"/>
    <w:rsid w:val="006024E5"/>
    <w:rsid w:val="00604BB1"/>
    <w:rsid w:val="00610A0F"/>
    <w:rsid w:val="00611303"/>
    <w:rsid w:val="006132C4"/>
    <w:rsid w:val="006146D8"/>
    <w:rsid w:val="0061583F"/>
    <w:rsid w:val="006174FD"/>
    <w:rsid w:val="00621ABC"/>
    <w:rsid w:val="006247C7"/>
    <w:rsid w:val="00630A61"/>
    <w:rsid w:val="00631CE0"/>
    <w:rsid w:val="00633B71"/>
    <w:rsid w:val="00634434"/>
    <w:rsid w:val="00636ADB"/>
    <w:rsid w:val="006371AA"/>
    <w:rsid w:val="006375E0"/>
    <w:rsid w:val="00641660"/>
    <w:rsid w:val="00644F81"/>
    <w:rsid w:val="0064664F"/>
    <w:rsid w:val="00647387"/>
    <w:rsid w:val="00647E31"/>
    <w:rsid w:val="006501DD"/>
    <w:rsid w:val="00652064"/>
    <w:rsid w:val="006547B2"/>
    <w:rsid w:val="0065496A"/>
    <w:rsid w:val="006571ED"/>
    <w:rsid w:val="006612EC"/>
    <w:rsid w:val="00661E7F"/>
    <w:rsid w:val="00670442"/>
    <w:rsid w:val="00672F97"/>
    <w:rsid w:val="00675DE3"/>
    <w:rsid w:val="0068344C"/>
    <w:rsid w:val="00684F90"/>
    <w:rsid w:val="00686EBB"/>
    <w:rsid w:val="00690613"/>
    <w:rsid w:val="00690D75"/>
    <w:rsid w:val="00696F1E"/>
    <w:rsid w:val="00696F28"/>
    <w:rsid w:val="00697DA4"/>
    <w:rsid w:val="006A183D"/>
    <w:rsid w:val="006A2899"/>
    <w:rsid w:val="006A2A3B"/>
    <w:rsid w:val="006B16D1"/>
    <w:rsid w:val="006B2CF8"/>
    <w:rsid w:val="006B52A4"/>
    <w:rsid w:val="006B569B"/>
    <w:rsid w:val="006B5F33"/>
    <w:rsid w:val="006C1025"/>
    <w:rsid w:val="006C221F"/>
    <w:rsid w:val="006C2A75"/>
    <w:rsid w:val="006C4C19"/>
    <w:rsid w:val="006D15BA"/>
    <w:rsid w:val="006D3B03"/>
    <w:rsid w:val="006E1F5F"/>
    <w:rsid w:val="006E52A9"/>
    <w:rsid w:val="006E53F9"/>
    <w:rsid w:val="006E6BF7"/>
    <w:rsid w:val="006F33B4"/>
    <w:rsid w:val="006F477F"/>
    <w:rsid w:val="006F5061"/>
    <w:rsid w:val="006F7900"/>
    <w:rsid w:val="0070001B"/>
    <w:rsid w:val="00700745"/>
    <w:rsid w:val="00702E99"/>
    <w:rsid w:val="007065CE"/>
    <w:rsid w:val="007104DB"/>
    <w:rsid w:val="00712475"/>
    <w:rsid w:val="00715274"/>
    <w:rsid w:val="00720218"/>
    <w:rsid w:val="0072203A"/>
    <w:rsid w:val="007235EF"/>
    <w:rsid w:val="00723A44"/>
    <w:rsid w:val="00723B0E"/>
    <w:rsid w:val="00723E09"/>
    <w:rsid w:val="00730872"/>
    <w:rsid w:val="00734605"/>
    <w:rsid w:val="00736036"/>
    <w:rsid w:val="007404AC"/>
    <w:rsid w:val="00743E1E"/>
    <w:rsid w:val="0074577B"/>
    <w:rsid w:val="00746FEC"/>
    <w:rsid w:val="00755040"/>
    <w:rsid w:val="00755FCD"/>
    <w:rsid w:val="00756E40"/>
    <w:rsid w:val="00761A68"/>
    <w:rsid w:val="00767D4E"/>
    <w:rsid w:val="00770406"/>
    <w:rsid w:val="00770C67"/>
    <w:rsid w:val="007723FB"/>
    <w:rsid w:val="00772B6D"/>
    <w:rsid w:val="0078590B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56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B4F"/>
    <w:rsid w:val="007F1F54"/>
    <w:rsid w:val="007F37D9"/>
    <w:rsid w:val="007F3DDD"/>
    <w:rsid w:val="007F5043"/>
    <w:rsid w:val="007F5AF8"/>
    <w:rsid w:val="00804BE0"/>
    <w:rsid w:val="00806C7D"/>
    <w:rsid w:val="008072E1"/>
    <w:rsid w:val="00813C87"/>
    <w:rsid w:val="00816B9B"/>
    <w:rsid w:val="0081765C"/>
    <w:rsid w:val="00820507"/>
    <w:rsid w:val="0082064A"/>
    <w:rsid w:val="00820754"/>
    <w:rsid w:val="00825FC3"/>
    <w:rsid w:val="00826DAD"/>
    <w:rsid w:val="0082738E"/>
    <w:rsid w:val="00831A8B"/>
    <w:rsid w:val="008322A1"/>
    <w:rsid w:val="008333A9"/>
    <w:rsid w:val="00833FB8"/>
    <w:rsid w:val="00834B4B"/>
    <w:rsid w:val="0083653E"/>
    <w:rsid w:val="0083785A"/>
    <w:rsid w:val="00844149"/>
    <w:rsid w:val="00851C14"/>
    <w:rsid w:val="00854E24"/>
    <w:rsid w:val="0085670B"/>
    <w:rsid w:val="00856D4A"/>
    <w:rsid w:val="0086332E"/>
    <w:rsid w:val="00865BFC"/>
    <w:rsid w:val="0086614F"/>
    <w:rsid w:val="00866DBA"/>
    <w:rsid w:val="00867C51"/>
    <w:rsid w:val="00870CA1"/>
    <w:rsid w:val="008712E2"/>
    <w:rsid w:val="00873A7E"/>
    <w:rsid w:val="00875C65"/>
    <w:rsid w:val="00876FFF"/>
    <w:rsid w:val="0088631F"/>
    <w:rsid w:val="00887FB9"/>
    <w:rsid w:val="008912FA"/>
    <w:rsid w:val="008913FD"/>
    <w:rsid w:val="0089199C"/>
    <w:rsid w:val="00892200"/>
    <w:rsid w:val="00893C43"/>
    <w:rsid w:val="00893DA7"/>
    <w:rsid w:val="008A1BC7"/>
    <w:rsid w:val="008A4001"/>
    <w:rsid w:val="008A51AB"/>
    <w:rsid w:val="008B068A"/>
    <w:rsid w:val="008B0A9F"/>
    <w:rsid w:val="008B31A0"/>
    <w:rsid w:val="008B3E50"/>
    <w:rsid w:val="008B44F8"/>
    <w:rsid w:val="008B671F"/>
    <w:rsid w:val="008C1EAE"/>
    <w:rsid w:val="008C520B"/>
    <w:rsid w:val="008C58D4"/>
    <w:rsid w:val="008C62C0"/>
    <w:rsid w:val="008D0B62"/>
    <w:rsid w:val="008D1155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12D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17D46"/>
    <w:rsid w:val="009229C9"/>
    <w:rsid w:val="00925DA2"/>
    <w:rsid w:val="00927003"/>
    <w:rsid w:val="00931BF9"/>
    <w:rsid w:val="00932812"/>
    <w:rsid w:val="00933E7A"/>
    <w:rsid w:val="00940FC7"/>
    <w:rsid w:val="00950F7D"/>
    <w:rsid w:val="0095282D"/>
    <w:rsid w:val="00952BAE"/>
    <w:rsid w:val="00953CB8"/>
    <w:rsid w:val="0096397B"/>
    <w:rsid w:val="009642AA"/>
    <w:rsid w:val="00964C1A"/>
    <w:rsid w:val="0096549F"/>
    <w:rsid w:val="00965877"/>
    <w:rsid w:val="00966EA0"/>
    <w:rsid w:val="009753D0"/>
    <w:rsid w:val="00975EEF"/>
    <w:rsid w:val="00984715"/>
    <w:rsid w:val="00984CB3"/>
    <w:rsid w:val="00985325"/>
    <w:rsid w:val="0098581F"/>
    <w:rsid w:val="009902CC"/>
    <w:rsid w:val="009943D0"/>
    <w:rsid w:val="00995069"/>
    <w:rsid w:val="009A00E2"/>
    <w:rsid w:val="009A2526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505C"/>
    <w:rsid w:val="009D6096"/>
    <w:rsid w:val="009D7181"/>
    <w:rsid w:val="009D72C8"/>
    <w:rsid w:val="009E0AA7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12E1"/>
    <w:rsid w:val="00A03908"/>
    <w:rsid w:val="00A03C33"/>
    <w:rsid w:val="00A0439E"/>
    <w:rsid w:val="00A0487F"/>
    <w:rsid w:val="00A06F07"/>
    <w:rsid w:val="00A250C1"/>
    <w:rsid w:val="00A25C3B"/>
    <w:rsid w:val="00A31145"/>
    <w:rsid w:val="00A324B9"/>
    <w:rsid w:val="00A338F4"/>
    <w:rsid w:val="00A34F4F"/>
    <w:rsid w:val="00A4072C"/>
    <w:rsid w:val="00A43442"/>
    <w:rsid w:val="00A53752"/>
    <w:rsid w:val="00A609CB"/>
    <w:rsid w:val="00A634A4"/>
    <w:rsid w:val="00A65251"/>
    <w:rsid w:val="00A65F63"/>
    <w:rsid w:val="00A6688B"/>
    <w:rsid w:val="00A66B79"/>
    <w:rsid w:val="00A6712E"/>
    <w:rsid w:val="00A672B2"/>
    <w:rsid w:val="00A70492"/>
    <w:rsid w:val="00A73110"/>
    <w:rsid w:val="00A763CD"/>
    <w:rsid w:val="00A771D3"/>
    <w:rsid w:val="00A80EF2"/>
    <w:rsid w:val="00A82846"/>
    <w:rsid w:val="00A85917"/>
    <w:rsid w:val="00A85953"/>
    <w:rsid w:val="00A903E3"/>
    <w:rsid w:val="00A91792"/>
    <w:rsid w:val="00A91ABB"/>
    <w:rsid w:val="00A9411B"/>
    <w:rsid w:val="00A9451C"/>
    <w:rsid w:val="00A97A50"/>
    <w:rsid w:val="00AA7705"/>
    <w:rsid w:val="00AB14D7"/>
    <w:rsid w:val="00AB431A"/>
    <w:rsid w:val="00AC335E"/>
    <w:rsid w:val="00AC555B"/>
    <w:rsid w:val="00AC73DD"/>
    <w:rsid w:val="00AE01F2"/>
    <w:rsid w:val="00AE5EFD"/>
    <w:rsid w:val="00AE63C4"/>
    <w:rsid w:val="00AE6D8B"/>
    <w:rsid w:val="00AF0545"/>
    <w:rsid w:val="00AF0B57"/>
    <w:rsid w:val="00AF34A3"/>
    <w:rsid w:val="00AF3930"/>
    <w:rsid w:val="00AF401A"/>
    <w:rsid w:val="00AF4092"/>
    <w:rsid w:val="00AF6A0B"/>
    <w:rsid w:val="00AF7DC6"/>
    <w:rsid w:val="00B053C6"/>
    <w:rsid w:val="00B07348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5256"/>
    <w:rsid w:val="00B37FFA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435"/>
    <w:rsid w:val="00B64A24"/>
    <w:rsid w:val="00B66688"/>
    <w:rsid w:val="00B67701"/>
    <w:rsid w:val="00B70B83"/>
    <w:rsid w:val="00B70CA7"/>
    <w:rsid w:val="00B71404"/>
    <w:rsid w:val="00B74644"/>
    <w:rsid w:val="00B75070"/>
    <w:rsid w:val="00B75912"/>
    <w:rsid w:val="00B810A0"/>
    <w:rsid w:val="00B8188C"/>
    <w:rsid w:val="00B82023"/>
    <w:rsid w:val="00B82B7D"/>
    <w:rsid w:val="00B8668E"/>
    <w:rsid w:val="00B86C5B"/>
    <w:rsid w:val="00B87C48"/>
    <w:rsid w:val="00B92312"/>
    <w:rsid w:val="00B96478"/>
    <w:rsid w:val="00BA1414"/>
    <w:rsid w:val="00BB5CB1"/>
    <w:rsid w:val="00BB5EDD"/>
    <w:rsid w:val="00BB787E"/>
    <w:rsid w:val="00BC1904"/>
    <w:rsid w:val="00BC38B4"/>
    <w:rsid w:val="00BC3E80"/>
    <w:rsid w:val="00BC479F"/>
    <w:rsid w:val="00BC5D46"/>
    <w:rsid w:val="00BC7BB4"/>
    <w:rsid w:val="00BC7CF8"/>
    <w:rsid w:val="00BD036C"/>
    <w:rsid w:val="00BD06FD"/>
    <w:rsid w:val="00BD4AD3"/>
    <w:rsid w:val="00BD68B6"/>
    <w:rsid w:val="00BD7102"/>
    <w:rsid w:val="00BE1844"/>
    <w:rsid w:val="00BE1BE1"/>
    <w:rsid w:val="00BE21D6"/>
    <w:rsid w:val="00BE36D2"/>
    <w:rsid w:val="00BE3D46"/>
    <w:rsid w:val="00BE54CB"/>
    <w:rsid w:val="00BE690B"/>
    <w:rsid w:val="00BE6F4F"/>
    <w:rsid w:val="00BE74C6"/>
    <w:rsid w:val="00BF03F9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20204"/>
    <w:rsid w:val="00C217E6"/>
    <w:rsid w:val="00C24323"/>
    <w:rsid w:val="00C306CA"/>
    <w:rsid w:val="00C31637"/>
    <w:rsid w:val="00C3261C"/>
    <w:rsid w:val="00C3403F"/>
    <w:rsid w:val="00C344CE"/>
    <w:rsid w:val="00C34A55"/>
    <w:rsid w:val="00C35303"/>
    <w:rsid w:val="00C37894"/>
    <w:rsid w:val="00C4328B"/>
    <w:rsid w:val="00C43EF7"/>
    <w:rsid w:val="00C477A6"/>
    <w:rsid w:val="00C512F4"/>
    <w:rsid w:val="00C573A0"/>
    <w:rsid w:val="00C57B1E"/>
    <w:rsid w:val="00C622DF"/>
    <w:rsid w:val="00C6556E"/>
    <w:rsid w:val="00C70B25"/>
    <w:rsid w:val="00C7295C"/>
    <w:rsid w:val="00C743E7"/>
    <w:rsid w:val="00C743F8"/>
    <w:rsid w:val="00C7560E"/>
    <w:rsid w:val="00C778AD"/>
    <w:rsid w:val="00C812BA"/>
    <w:rsid w:val="00C90C6B"/>
    <w:rsid w:val="00C924B4"/>
    <w:rsid w:val="00C93519"/>
    <w:rsid w:val="00C94B86"/>
    <w:rsid w:val="00C975BC"/>
    <w:rsid w:val="00C97987"/>
    <w:rsid w:val="00CA1003"/>
    <w:rsid w:val="00CA417E"/>
    <w:rsid w:val="00CA5C4A"/>
    <w:rsid w:val="00CB328B"/>
    <w:rsid w:val="00CC111C"/>
    <w:rsid w:val="00CC250E"/>
    <w:rsid w:val="00CC2E95"/>
    <w:rsid w:val="00CC368D"/>
    <w:rsid w:val="00CC4CB0"/>
    <w:rsid w:val="00CC6171"/>
    <w:rsid w:val="00CC7F22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7022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74EA"/>
    <w:rsid w:val="00D200F2"/>
    <w:rsid w:val="00D21385"/>
    <w:rsid w:val="00D21F7D"/>
    <w:rsid w:val="00D23E55"/>
    <w:rsid w:val="00D33FF3"/>
    <w:rsid w:val="00D35168"/>
    <w:rsid w:val="00D3621B"/>
    <w:rsid w:val="00D366D0"/>
    <w:rsid w:val="00D42F04"/>
    <w:rsid w:val="00D43E14"/>
    <w:rsid w:val="00D52D60"/>
    <w:rsid w:val="00D54EFD"/>
    <w:rsid w:val="00D55689"/>
    <w:rsid w:val="00D569FD"/>
    <w:rsid w:val="00D609EE"/>
    <w:rsid w:val="00D61FE6"/>
    <w:rsid w:val="00D6243E"/>
    <w:rsid w:val="00D64875"/>
    <w:rsid w:val="00D66D79"/>
    <w:rsid w:val="00D6753D"/>
    <w:rsid w:val="00D73084"/>
    <w:rsid w:val="00D75776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5DC6"/>
    <w:rsid w:val="00DB00B4"/>
    <w:rsid w:val="00DB0DF2"/>
    <w:rsid w:val="00DB3A76"/>
    <w:rsid w:val="00DB4C49"/>
    <w:rsid w:val="00DB64E0"/>
    <w:rsid w:val="00DB6D2C"/>
    <w:rsid w:val="00DC14A6"/>
    <w:rsid w:val="00DC306B"/>
    <w:rsid w:val="00DC47DB"/>
    <w:rsid w:val="00DC58D0"/>
    <w:rsid w:val="00DD0616"/>
    <w:rsid w:val="00DD4489"/>
    <w:rsid w:val="00DE1109"/>
    <w:rsid w:val="00DE4664"/>
    <w:rsid w:val="00DE735A"/>
    <w:rsid w:val="00DE75A7"/>
    <w:rsid w:val="00DF225B"/>
    <w:rsid w:val="00DF52B4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280C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2A1F"/>
    <w:rsid w:val="00E6361F"/>
    <w:rsid w:val="00E66D6D"/>
    <w:rsid w:val="00E6751F"/>
    <w:rsid w:val="00E6798D"/>
    <w:rsid w:val="00E729A4"/>
    <w:rsid w:val="00E72F37"/>
    <w:rsid w:val="00E7319B"/>
    <w:rsid w:val="00E73937"/>
    <w:rsid w:val="00E74196"/>
    <w:rsid w:val="00E756C6"/>
    <w:rsid w:val="00E75E3F"/>
    <w:rsid w:val="00E77071"/>
    <w:rsid w:val="00E802DF"/>
    <w:rsid w:val="00E82612"/>
    <w:rsid w:val="00E827BC"/>
    <w:rsid w:val="00E86376"/>
    <w:rsid w:val="00E86F6D"/>
    <w:rsid w:val="00E870B4"/>
    <w:rsid w:val="00E91665"/>
    <w:rsid w:val="00E91936"/>
    <w:rsid w:val="00E92162"/>
    <w:rsid w:val="00E93002"/>
    <w:rsid w:val="00E933EB"/>
    <w:rsid w:val="00E9541D"/>
    <w:rsid w:val="00E95DD3"/>
    <w:rsid w:val="00EA6D32"/>
    <w:rsid w:val="00EB0DFE"/>
    <w:rsid w:val="00EB3715"/>
    <w:rsid w:val="00EB3DCE"/>
    <w:rsid w:val="00EB6CE0"/>
    <w:rsid w:val="00EB7E5B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0CD1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4B60"/>
    <w:rsid w:val="00EF649D"/>
    <w:rsid w:val="00EF78A0"/>
    <w:rsid w:val="00F0160E"/>
    <w:rsid w:val="00F03A2F"/>
    <w:rsid w:val="00F1198D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414BF"/>
    <w:rsid w:val="00F4222F"/>
    <w:rsid w:val="00F4596C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6976"/>
    <w:rsid w:val="00F978B8"/>
    <w:rsid w:val="00FA09C0"/>
    <w:rsid w:val="00FA16A3"/>
    <w:rsid w:val="00FA3A9D"/>
    <w:rsid w:val="00FA4900"/>
    <w:rsid w:val="00FA4D9A"/>
    <w:rsid w:val="00FA4F94"/>
    <w:rsid w:val="00FB17FE"/>
    <w:rsid w:val="00FB1982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D5B99"/>
    <w:rsid w:val="00FE1DA2"/>
    <w:rsid w:val="00FE2A7A"/>
    <w:rsid w:val="00FE3157"/>
    <w:rsid w:val="00FE3BFA"/>
    <w:rsid w:val="00FE4EA0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60F6EB"/>
  <w14:defaultImageDpi w14:val="96"/>
  <w15:docId w15:val="{D6995499-2207-4D50-86A3-045AE097B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شبكة جدول2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3">
    <w:name w:val="شبكة جدول3"/>
    <w:basedOn w:val="TableNormal"/>
    <w:next w:val="TableGrid"/>
    <w:uiPriority w:val="59"/>
    <w:rsid w:val="00636ADB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4">
    <w:name w:val="شبكة جدول4"/>
    <w:basedOn w:val="TableNormal"/>
    <w:next w:val="TableGrid"/>
    <w:uiPriority w:val="59"/>
    <w:rsid w:val="005A16D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5">
    <w:name w:val="شبكة جدول5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1">
    <w:name w:val="شبكة جدول11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6">
    <w:name w:val="شبكة جدول6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7">
    <w:name w:val="شبكة جدول7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">
    <w:name w:val="شبكة جدول12"/>
    <w:basedOn w:val="TableNormal"/>
    <w:next w:val="TableGrid"/>
    <w:uiPriority w:val="59"/>
    <w:rsid w:val="0044338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8">
    <w:name w:val="شبكة جدول8"/>
    <w:basedOn w:val="TableNormal"/>
    <w:next w:val="TableGrid"/>
    <w:uiPriority w:val="59"/>
    <w:rsid w:val="00FE4EA0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4">
    <w:name w:val="Table Grid4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3">
    <w:name w:val="شبكة جدول1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1">
    <w:name w:val="Table Grid11"/>
    <w:basedOn w:val="TableNormal"/>
    <w:next w:val="TableGrid"/>
    <w:uiPriority w:val="59"/>
    <w:rsid w:val="00BF03F9"/>
    <w:pPr>
      <w:spacing w:after="0" w:line="240" w:lineRule="auto"/>
    </w:pPr>
    <w:rPr>
      <w:rFonts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6307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7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C96642-9FFB-463B-98CD-42B8013EB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9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1</cp:lastModifiedBy>
  <cp:revision>2</cp:revision>
  <cp:lastPrinted>2019-10-21T09:50:00Z</cp:lastPrinted>
  <dcterms:created xsi:type="dcterms:W3CDTF">2020-09-22T09:47:00Z</dcterms:created>
  <dcterms:modified xsi:type="dcterms:W3CDTF">2020-09-22T09:47:00Z</dcterms:modified>
</cp:coreProperties>
</file>